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6D93" w:rsidRPr="00CF6A06" w:rsidRDefault="00E26D93" w:rsidP="004650C7">
      <w:pPr>
        <w:rPr>
          <w:rFonts w:cs="2  Nazanin"/>
          <w:color w:val="000000"/>
          <w:rtl/>
        </w:rPr>
      </w:pPr>
    </w:p>
    <w:p w:rsidR="005E0D01" w:rsidRPr="00CF6A06" w:rsidRDefault="005E0D01" w:rsidP="004650C7">
      <w:pPr>
        <w:rPr>
          <w:rFonts w:cs="2  Nazanin"/>
          <w:color w:val="000000"/>
          <w:rtl/>
        </w:rPr>
      </w:pPr>
    </w:p>
    <w:p w:rsidR="005E0D01" w:rsidRPr="00CF6A06" w:rsidRDefault="005E0D01" w:rsidP="004650C7">
      <w:pPr>
        <w:rPr>
          <w:rFonts w:cs="2  Nazanin"/>
          <w:color w:val="000000"/>
          <w:rtl/>
        </w:rPr>
      </w:pPr>
    </w:p>
    <w:p w:rsidR="00E26D93" w:rsidRPr="00CF6A06" w:rsidRDefault="00E26D93" w:rsidP="004650C7">
      <w:pPr>
        <w:rPr>
          <w:rFonts w:cs="2  Nazanin"/>
          <w:color w:val="000000"/>
          <w:rtl/>
        </w:rPr>
      </w:pPr>
    </w:p>
    <w:p w:rsidR="00890816" w:rsidRPr="00CF6A06" w:rsidRDefault="004B732F" w:rsidP="00DB511D">
      <w:pPr>
        <w:rPr>
          <w:rFonts w:cs="2  Nazanin"/>
          <w:color w:val="000000"/>
        </w:rPr>
      </w:pPr>
      <w:r w:rsidRPr="00CF6A06">
        <w:rPr>
          <w:rFonts w:cs="2  Nazani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690F930" wp14:editId="52B4697F">
                <wp:simplePos x="0" y="0"/>
                <wp:positionH relativeFrom="column">
                  <wp:posOffset>8148956</wp:posOffset>
                </wp:positionH>
                <wp:positionV relativeFrom="paragraph">
                  <wp:posOffset>29210</wp:posOffset>
                </wp:positionV>
                <wp:extent cx="1409700" cy="504825"/>
                <wp:effectExtent l="0" t="0" r="19050" b="28575"/>
                <wp:wrapNone/>
                <wp:docPr id="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0B2A" w:rsidRPr="007A24D7" w:rsidRDefault="00720B2A" w:rsidP="0008589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  <w:lang w:bidi="fa-IR"/>
                              </w:rPr>
                            </w:pPr>
                            <w:r w:rsidRPr="00FF315C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rtl/>
                                <w:lang w:bidi="fa-IR"/>
                              </w:rPr>
                              <w:t xml:space="preserve">ترم </w:t>
                            </w:r>
                            <w:r>
                              <w:rPr>
                                <w:rFonts w:ascii="Arial" w:hAnsi="Arial" w:cs="Arial" w:hint="cs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rtl/>
                                <w:lang w:bidi="fa-IR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1690F930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641.65pt;margin-top:2.3pt;width:111pt;height:39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">
                <v:textbox>
                  <w:txbxContent>
                    <w:p w:rsidR="00720B2A" w:rsidRPr="007A24D7" w:rsidRDefault="00720B2A" w:rsidP="0008589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36"/>
                          <w:szCs w:val="36"/>
                          <w:lang w:bidi="fa-IR"/>
                        </w:rPr>
                      </w:pPr>
                      <w:r w:rsidRPr="00FF315C">
                        <w:rPr>
                          <w:rFonts w:ascii="Arial" w:hAnsi="Arial" w:cs="Arial"/>
                          <w:b/>
                          <w:bCs/>
                          <w:color w:val="FF0000"/>
                          <w:sz w:val="36"/>
                          <w:szCs w:val="36"/>
                          <w:rtl/>
                          <w:lang w:bidi="fa-IR"/>
                        </w:rPr>
                        <w:t xml:space="preserve">ترم </w:t>
                      </w:r>
                      <w:r>
                        <w:rPr>
                          <w:rFonts w:ascii="Arial" w:hAnsi="Arial" w:cs="Arial" w:hint="cs"/>
                          <w:b/>
                          <w:bCs/>
                          <w:color w:val="FF0000"/>
                          <w:sz w:val="36"/>
                          <w:szCs w:val="36"/>
                          <w:rtl/>
                          <w:lang w:bidi="fa-IR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:rsidR="007A7151" w:rsidRPr="00CF6A06" w:rsidRDefault="007A7151" w:rsidP="007A7151">
      <w:pPr>
        <w:rPr>
          <w:rFonts w:cs="2  Nazanin"/>
          <w:color w:val="000000"/>
          <w:rtl/>
        </w:rPr>
      </w:pPr>
    </w:p>
    <w:p w:rsidR="004650C7" w:rsidRPr="00CF6A06" w:rsidRDefault="004650C7" w:rsidP="00A5155F">
      <w:pPr>
        <w:jc w:val="center"/>
        <w:rPr>
          <w:rFonts w:cs="2  Nazanin"/>
          <w:b/>
          <w:bCs/>
          <w:sz w:val="28"/>
          <w:szCs w:val="28"/>
          <w:rtl/>
          <w:lang w:bidi="fa-IR"/>
        </w:rPr>
      </w:pPr>
      <w:r w:rsidRPr="00CF6A06">
        <w:rPr>
          <w:rFonts w:cs="2  Nazanin" w:hint="cs"/>
          <w:b/>
          <w:bCs/>
          <w:sz w:val="28"/>
          <w:szCs w:val="28"/>
          <w:rtl/>
          <w:lang w:bidi="fa-IR"/>
        </w:rPr>
        <w:t xml:space="preserve">باسمه تعالی </w:t>
      </w:r>
    </w:p>
    <w:p w:rsidR="004650C7" w:rsidRPr="00CF6A06" w:rsidRDefault="004650C7" w:rsidP="00ED79B8">
      <w:pPr>
        <w:jc w:val="center"/>
        <w:rPr>
          <w:rFonts w:cs="2  Nazanin"/>
          <w:b/>
          <w:bCs/>
          <w:sz w:val="28"/>
          <w:szCs w:val="28"/>
          <w:rtl/>
          <w:lang w:bidi="fa-IR"/>
        </w:rPr>
      </w:pPr>
      <w:r w:rsidRPr="00CF6A06">
        <w:rPr>
          <w:rFonts w:cs="2  Nazanin" w:hint="cs"/>
          <w:b/>
          <w:bCs/>
          <w:sz w:val="28"/>
          <w:szCs w:val="28"/>
          <w:rtl/>
          <w:lang w:bidi="fa-IR"/>
        </w:rPr>
        <w:t xml:space="preserve">دانشگاه علوم پزشکی اراک ، دانشکده پرستاری </w:t>
      </w:r>
    </w:p>
    <w:p w:rsidR="004650C7" w:rsidRPr="00CF6A06" w:rsidRDefault="004650C7" w:rsidP="00F967B7">
      <w:pPr>
        <w:jc w:val="center"/>
        <w:rPr>
          <w:rFonts w:cs="2  Nazanin"/>
          <w:b/>
          <w:bCs/>
          <w:sz w:val="28"/>
          <w:szCs w:val="28"/>
          <w:rtl/>
          <w:lang w:bidi="fa-IR"/>
        </w:rPr>
      </w:pPr>
      <w:r w:rsidRPr="00CF6A06">
        <w:rPr>
          <w:rFonts w:cs="2  Nazanin" w:hint="cs"/>
          <w:b/>
          <w:bCs/>
          <w:sz w:val="28"/>
          <w:szCs w:val="28"/>
          <w:rtl/>
          <w:lang w:bidi="fa-IR"/>
        </w:rPr>
        <w:t>برنامه هفتگی رشته کار</w:t>
      </w:r>
      <w:r w:rsidR="009B3C8B" w:rsidRPr="00CF6A06">
        <w:rPr>
          <w:rFonts w:cs="2  Nazanin" w:hint="cs"/>
          <w:b/>
          <w:bCs/>
          <w:sz w:val="28"/>
          <w:szCs w:val="28"/>
          <w:rtl/>
          <w:lang w:bidi="fa-IR"/>
        </w:rPr>
        <w:t>شناسی</w:t>
      </w:r>
      <w:r w:rsidR="006E30AF" w:rsidRPr="00CF6A06">
        <w:rPr>
          <w:rFonts w:cs="2  Nazanin" w:hint="cs"/>
          <w:b/>
          <w:bCs/>
          <w:sz w:val="28"/>
          <w:szCs w:val="28"/>
          <w:rtl/>
          <w:lang w:bidi="fa-IR"/>
        </w:rPr>
        <w:t xml:space="preserve"> ناپیوسته </w:t>
      </w:r>
      <w:r w:rsidRPr="00CF6A06">
        <w:rPr>
          <w:rFonts w:cs="2  Nazanin" w:hint="cs"/>
          <w:b/>
          <w:bCs/>
          <w:sz w:val="28"/>
          <w:szCs w:val="28"/>
          <w:rtl/>
          <w:lang w:bidi="fa-IR"/>
        </w:rPr>
        <w:t xml:space="preserve"> فوریت های پزشکی</w:t>
      </w:r>
      <w:r w:rsidR="00917D28" w:rsidRPr="00CF6A06">
        <w:rPr>
          <w:rFonts w:cs="2  Nazanin"/>
          <w:b/>
          <w:bCs/>
          <w:sz w:val="28"/>
          <w:szCs w:val="28"/>
          <w:lang w:bidi="fa-IR"/>
        </w:rPr>
        <w:t xml:space="preserve"> </w:t>
      </w:r>
      <w:r w:rsidRPr="00CF6A06">
        <w:rPr>
          <w:rFonts w:cs="2  Nazanin" w:hint="cs"/>
          <w:b/>
          <w:bCs/>
          <w:sz w:val="28"/>
          <w:szCs w:val="28"/>
          <w:rtl/>
          <w:lang w:bidi="fa-IR"/>
        </w:rPr>
        <w:t xml:space="preserve">ورودی  بهمن </w:t>
      </w:r>
      <w:r w:rsidR="00F81E20" w:rsidRPr="00CF6A06">
        <w:rPr>
          <w:rFonts w:cs="2  Nazanin" w:hint="cs"/>
          <w:b/>
          <w:bCs/>
          <w:sz w:val="28"/>
          <w:szCs w:val="28"/>
          <w:rtl/>
          <w:lang w:bidi="fa-IR"/>
        </w:rPr>
        <w:t>9</w:t>
      </w:r>
      <w:r w:rsidR="00CA565F">
        <w:rPr>
          <w:rFonts w:cs="2  Nazanin" w:hint="cs"/>
          <w:b/>
          <w:bCs/>
          <w:sz w:val="28"/>
          <w:szCs w:val="28"/>
          <w:rtl/>
          <w:lang w:bidi="fa-IR"/>
        </w:rPr>
        <w:t>9</w:t>
      </w:r>
      <w:r w:rsidR="00F81E20" w:rsidRPr="00CF6A06">
        <w:rPr>
          <w:rFonts w:cs="2 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Pr="00CF6A06">
        <w:rPr>
          <w:rFonts w:cs="2  Nazanin" w:hint="cs"/>
          <w:sz w:val="28"/>
          <w:szCs w:val="28"/>
          <w:rtl/>
          <w:lang w:bidi="fa-IR"/>
        </w:rPr>
        <w:t xml:space="preserve">( نیمسال </w:t>
      </w:r>
      <w:r w:rsidR="00976E55" w:rsidRPr="00CF6A06">
        <w:rPr>
          <w:rFonts w:cs="2  Nazanin" w:hint="cs"/>
          <w:sz w:val="28"/>
          <w:szCs w:val="28"/>
          <w:rtl/>
          <w:lang w:bidi="fa-IR"/>
        </w:rPr>
        <w:t>اول140</w:t>
      </w:r>
      <w:r w:rsidR="00CA565F">
        <w:rPr>
          <w:rFonts w:cs="2  Nazanin" w:hint="cs"/>
          <w:sz w:val="28"/>
          <w:szCs w:val="28"/>
          <w:rtl/>
          <w:lang w:bidi="fa-IR"/>
        </w:rPr>
        <w:t>2</w:t>
      </w:r>
      <w:r w:rsidR="00976E55" w:rsidRPr="00CF6A06">
        <w:rPr>
          <w:rFonts w:cs="2  Nazanin" w:hint="cs"/>
          <w:sz w:val="28"/>
          <w:szCs w:val="28"/>
          <w:rtl/>
          <w:lang w:bidi="fa-IR"/>
        </w:rPr>
        <w:t>-</w:t>
      </w:r>
      <w:r w:rsidR="00F967B7" w:rsidRPr="00CF6A06">
        <w:rPr>
          <w:rFonts w:cs="2  Nazanin" w:hint="cs"/>
          <w:sz w:val="28"/>
          <w:szCs w:val="28"/>
          <w:rtl/>
          <w:lang w:bidi="fa-IR"/>
        </w:rPr>
        <w:t>140</w:t>
      </w:r>
      <w:r w:rsidR="00CA565F">
        <w:rPr>
          <w:rFonts w:cs="2  Nazanin" w:hint="cs"/>
          <w:sz w:val="28"/>
          <w:szCs w:val="28"/>
          <w:rtl/>
          <w:lang w:bidi="fa-IR"/>
        </w:rPr>
        <w:t>1</w:t>
      </w:r>
      <w:r w:rsidRPr="00CF6A06">
        <w:rPr>
          <w:rFonts w:cs="2  Nazanin" w:hint="cs"/>
          <w:sz w:val="28"/>
          <w:szCs w:val="28"/>
          <w:rtl/>
          <w:lang w:bidi="fa-IR"/>
        </w:rPr>
        <w:t xml:space="preserve"> )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1"/>
        <w:gridCol w:w="2236"/>
        <w:gridCol w:w="837"/>
        <w:gridCol w:w="841"/>
        <w:gridCol w:w="841"/>
        <w:gridCol w:w="837"/>
        <w:gridCol w:w="697"/>
        <w:gridCol w:w="841"/>
        <w:gridCol w:w="834"/>
        <w:gridCol w:w="701"/>
        <w:gridCol w:w="697"/>
        <w:gridCol w:w="560"/>
        <w:gridCol w:w="560"/>
        <w:gridCol w:w="557"/>
        <w:gridCol w:w="1398"/>
        <w:gridCol w:w="560"/>
        <w:gridCol w:w="1299"/>
        <w:gridCol w:w="904"/>
      </w:tblGrid>
      <w:tr w:rsidR="008F3551" w:rsidRPr="00CF6A06" w:rsidTr="00626454">
        <w:trPr>
          <w:trHeight w:val="495"/>
          <w:jc w:val="center"/>
        </w:trPr>
        <w:tc>
          <w:tcPr>
            <w:tcW w:w="226" w:type="pct"/>
            <w:vMerge w:val="restar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تعداد واحد</w:t>
            </w:r>
          </w:p>
        </w:tc>
        <w:tc>
          <w:tcPr>
            <w:tcW w:w="702" w:type="pct"/>
            <w:vMerge w:val="restar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نام درس و شماره درس</w:t>
            </w:r>
          </w:p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27" w:type="pct"/>
            <w:gridSpan w:val="2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rtl/>
                <w:lang w:bidi="fa-IR"/>
              </w:rPr>
              <w:t>شنبه</w:t>
            </w:r>
          </w:p>
        </w:tc>
        <w:tc>
          <w:tcPr>
            <w:tcW w:w="527" w:type="pct"/>
            <w:gridSpan w:val="2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rtl/>
                <w:lang w:bidi="fa-IR"/>
              </w:rPr>
              <w:t>یکشنبه</w:t>
            </w:r>
          </w:p>
        </w:tc>
        <w:tc>
          <w:tcPr>
            <w:tcW w:w="483" w:type="pct"/>
            <w:gridSpan w:val="2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rtl/>
                <w:lang w:bidi="fa-IR"/>
              </w:rPr>
              <w:t>دوشنبه</w:t>
            </w:r>
          </w:p>
        </w:tc>
        <w:tc>
          <w:tcPr>
            <w:tcW w:w="482" w:type="pct"/>
            <w:gridSpan w:val="2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rtl/>
                <w:lang w:bidi="fa-IR"/>
              </w:rPr>
              <w:t>سه شنبه</w:t>
            </w:r>
          </w:p>
        </w:tc>
        <w:tc>
          <w:tcPr>
            <w:tcW w:w="395" w:type="pct"/>
            <w:gridSpan w:val="2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rtl/>
                <w:lang w:bidi="fa-IR"/>
              </w:rPr>
              <w:t>چهارشنبه</w:t>
            </w:r>
          </w:p>
        </w:tc>
        <w:tc>
          <w:tcPr>
            <w:tcW w:w="351" w:type="pct"/>
            <w:gridSpan w:val="2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rtl/>
                <w:lang w:bidi="fa-IR"/>
              </w:rPr>
              <w:t>پنج شنبه</w:t>
            </w:r>
          </w:p>
        </w:tc>
        <w:tc>
          <w:tcPr>
            <w:tcW w:w="439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استاد</w:t>
            </w:r>
          </w:p>
        </w:tc>
        <w:tc>
          <w:tcPr>
            <w:tcW w:w="176" w:type="pct"/>
            <w:vMerge w:val="restar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گروه</w:t>
            </w:r>
          </w:p>
        </w:tc>
        <w:tc>
          <w:tcPr>
            <w:tcW w:w="408" w:type="pct"/>
            <w:vMerge w:val="restar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84" w:type="pct"/>
            <w:vMerge w:val="restart"/>
          </w:tcPr>
          <w:p w:rsidR="004650C7" w:rsidRPr="00CF6A06" w:rsidRDefault="006A52F1" w:rsidP="006A52F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بیمارستان</w:t>
            </w:r>
          </w:p>
        </w:tc>
      </w:tr>
      <w:tr w:rsidR="00FC41C9" w:rsidRPr="00CF6A06" w:rsidTr="00626454">
        <w:trPr>
          <w:trHeight w:val="350"/>
          <w:jc w:val="center"/>
        </w:trPr>
        <w:tc>
          <w:tcPr>
            <w:tcW w:w="226" w:type="pct"/>
            <w:vMerge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2" w:type="pct"/>
            <w:vMerge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3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2"/>
                <w:szCs w:val="22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2"/>
                <w:szCs w:val="22"/>
                <w:rtl/>
                <w:lang w:bidi="fa-IR"/>
              </w:rPr>
              <w:t>صبح</w:t>
            </w:r>
          </w:p>
        </w:tc>
        <w:tc>
          <w:tcPr>
            <w:tcW w:w="264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2"/>
                <w:szCs w:val="22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2"/>
                <w:szCs w:val="22"/>
                <w:rtl/>
                <w:lang w:bidi="fa-IR"/>
              </w:rPr>
              <w:t>عصر</w:t>
            </w:r>
          </w:p>
        </w:tc>
        <w:tc>
          <w:tcPr>
            <w:tcW w:w="264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2"/>
                <w:szCs w:val="22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2"/>
                <w:szCs w:val="22"/>
                <w:rtl/>
                <w:lang w:bidi="fa-IR"/>
              </w:rPr>
              <w:t>صبح</w:t>
            </w:r>
          </w:p>
        </w:tc>
        <w:tc>
          <w:tcPr>
            <w:tcW w:w="263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2"/>
                <w:szCs w:val="22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2"/>
                <w:szCs w:val="22"/>
                <w:rtl/>
                <w:lang w:bidi="fa-IR"/>
              </w:rPr>
              <w:t>عصر</w:t>
            </w:r>
          </w:p>
        </w:tc>
        <w:tc>
          <w:tcPr>
            <w:tcW w:w="219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2"/>
                <w:szCs w:val="22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2"/>
                <w:szCs w:val="22"/>
                <w:rtl/>
                <w:lang w:bidi="fa-IR"/>
              </w:rPr>
              <w:t>صبح</w:t>
            </w:r>
          </w:p>
        </w:tc>
        <w:tc>
          <w:tcPr>
            <w:tcW w:w="264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2"/>
                <w:szCs w:val="22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2"/>
                <w:szCs w:val="22"/>
                <w:rtl/>
                <w:lang w:bidi="fa-IR"/>
              </w:rPr>
              <w:t>عصر</w:t>
            </w:r>
          </w:p>
        </w:tc>
        <w:tc>
          <w:tcPr>
            <w:tcW w:w="262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2"/>
                <w:szCs w:val="22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2"/>
                <w:szCs w:val="22"/>
                <w:rtl/>
                <w:lang w:bidi="fa-IR"/>
              </w:rPr>
              <w:t>صبح</w:t>
            </w:r>
          </w:p>
        </w:tc>
        <w:tc>
          <w:tcPr>
            <w:tcW w:w="220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2"/>
                <w:szCs w:val="22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2"/>
                <w:szCs w:val="22"/>
                <w:rtl/>
                <w:lang w:bidi="fa-IR"/>
              </w:rPr>
              <w:t>عصر</w:t>
            </w:r>
          </w:p>
        </w:tc>
        <w:tc>
          <w:tcPr>
            <w:tcW w:w="219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صبح</w:t>
            </w:r>
          </w:p>
        </w:tc>
        <w:tc>
          <w:tcPr>
            <w:tcW w:w="176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عصر</w:t>
            </w:r>
          </w:p>
        </w:tc>
        <w:tc>
          <w:tcPr>
            <w:tcW w:w="176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صبح</w:t>
            </w:r>
          </w:p>
        </w:tc>
        <w:tc>
          <w:tcPr>
            <w:tcW w:w="175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عصر</w:t>
            </w:r>
          </w:p>
        </w:tc>
        <w:tc>
          <w:tcPr>
            <w:tcW w:w="439" w:type="pct"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  <w:vMerge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8" w:type="pct"/>
            <w:vMerge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84" w:type="pct"/>
            <w:vMerge/>
          </w:tcPr>
          <w:p w:rsidR="004650C7" w:rsidRPr="00CF6A06" w:rsidRDefault="004650C7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5E0D01" w:rsidRPr="00CF6A06" w:rsidTr="00626454">
        <w:trPr>
          <w:jc w:val="center"/>
        </w:trPr>
        <w:tc>
          <w:tcPr>
            <w:tcW w:w="22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702" w:type="pct"/>
            <w:shd w:val="clear" w:color="auto" w:fill="FFFFFF" w:themeFill="background1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 xml:space="preserve">کارآموزی در عرصه مدیریت ستاد </w:t>
            </w:r>
            <w:r w:rsidRPr="00CF6A06">
              <w:rPr>
                <w:rFonts w:cs="2  Nazanin"/>
                <w:b/>
                <w:bCs/>
                <w:sz w:val="20"/>
                <w:szCs w:val="20"/>
                <w:lang w:bidi="fa-IR"/>
              </w:rPr>
              <w:t>EMS</w:t>
            </w:r>
          </w:p>
        </w:tc>
        <w:tc>
          <w:tcPr>
            <w:tcW w:w="263" w:type="pct"/>
            <w:vMerge w:val="restart"/>
            <w:textDirection w:val="btLr"/>
          </w:tcPr>
          <w:p w:rsidR="005E0D01" w:rsidRPr="00CF6A06" w:rsidRDefault="005E0D01" w:rsidP="00F85B5D">
            <w:pPr>
              <w:ind w:right="113"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ارآموزی</w:t>
            </w:r>
          </w:p>
        </w:tc>
        <w:tc>
          <w:tcPr>
            <w:tcW w:w="264" w:type="pct"/>
            <w:vMerge w:val="restart"/>
            <w:textDirection w:val="btLr"/>
          </w:tcPr>
          <w:p w:rsidR="005E0D01" w:rsidRPr="00CF6A06" w:rsidRDefault="005E0D01" w:rsidP="00F85B5D">
            <w:pPr>
              <w:ind w:right="113"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ارآموزی</w:t>
            </w:r>
          </w:p>
        </w:tc>
        <w:tc>
          <w:tcPr>
            <w:tcW w:w="264" w:type="pct"/>
            <w:vMerge w:val="restart"/>
            <w:textDirection w:val="btLr"/>
          </w:tcPr>
          <w:p w:rsidR="005E0D01" w:rsidRPr="00CF6A06" w:rsidRDefault="005E0D01" w:rsidP="00F85B5D">
            <w:pPr>
              <w:spacing w:line="360" w:lineRule="auto"/>
              <w:ind w:right="113"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ارآموزی</w:t>
            </w:r>
          </w:p>
        </w:tc>
        <w:tc>
          <w:tcPr>
            <w:tcW w:w="263" w:type="pct"/>
            <w:vMerge w:val="restart"/>
            <w:textDirection w:val="btLr"/>
          </w:tcPr>
          <w:p w:rsidR="005E0D01" w:rsidRPr="00CF6A06" w:rsidRDefault="005E0D01" w:rsidP="00F85B5D">
            <w:pPr>
              <w:ind w:right="113"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ارآموزی</w:t>
            </w:r>
          </w:p>
        </w:tc>
        <w:tc>
          <w:tcPr>
            <w:tcW w:w="219" w:type="pct"/>
            <w:vMerge w:val="restart"/>
            <w:textDirection w:val="btLr"/>
          </w:tcPr>
          <w:p w:rsidR="005E0D01" w:rsidRPr="00CF6A06" w:rsidRDefault="005E0D01" w:rsidP="00F85B5D">
            <w:pPr>
              <w:ind w:right="113"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ارآموزی</w:t>
            </w:r>
          </w:p>
        </w:tc>
        <w:tc>
          <w:tcPr>
            <w:tcW w:w="264" w:type="pct"/>
            <w:vMerge w:val="restart"/>
            <w:textDirection w:val="btLr"/>
          </w:tcPr>
          <w:p w:rsidR="005E0D01" w:rsidRPr="00CF6A06" w:rsidRDefault="005E0D01" w:rsidP="00F85B5D">
            <w:pPr>
              <w:ind w:right="113"/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ارآموزی</w:t>
            </w:r>
          </w:p>
        </w:tc>
        <w:tc>
          <w:tcPr>
            <w:tcW w:w="262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0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5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</w:p>
        </w:tc>
        <w:tc>
          <w:tcPr>
            <w:tcW w:w="439" w:type="pct"/>
          </w:tcPr>
          <w:p w:rsidR="005E0D01" w:rsidRPr="00CF6A06" w:rsidRDefault="005E0D01" w:rsidP="00F85B5D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آقای گلی طالب</w:t>
            </w:r>
          </w:p>
        </w:tc>
        <w:tc>
          <w:tcPr>
            <w:tcW w:w="17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8</w:t>
            </w:r>
          </w:p>
        </w:tc>
        <w:tc>
          <w:tcPr>
            <w:tcW w:w="408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618033</w:t>
            </w:r>
          </w:p>
        </w:tc>
        <w:tc>
          <w:tcPr>
            <w:tcW w:w="284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5E0D01" w:rsidRPr="00CF6A06" w:rsidTr="00626454">
        <w:trPr>
          <w:jc w:val="center"/>
        </w:trPr>
        <w:tc>
          <w:tcPr>
            <w:tcW w:w="22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rtl/>
                <w:lang w:bidi="fa-IR"/>
              </w:rPr>
            </w:pPr>
            <w:r w:rsidRPr="00CF6A06">
              <w:rPr>
                <w:rFonts w:cs="2  Nazanin" w:hint="cs"/>
                <w:rtl/>
                <w:lang w:bidi="fa-IR"/>
              </w:rPr>
              <w:t>5/1</w:t>
            </w:r>
          </w:p>
        </w:tc>
        <w:tc>
          <w:tcPr>
            <w:tcW w:w="702" w:type="pct"/>
            <w:shd w:val="clear" w:color="auto" w:fill="FFFFFF" w:themeFill="background1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 xml:space="preserve">کارآموزی در عرصه </w:t>
            </w:r>
            <w:r w:rsidRPr="00CF6A06">
              <w:rPr>
                <w:rFonts w:cs="2  Nazanin"/>
                <w:b/>
                <w:bCs/>
                <w:sz w:val="20"/>
                <w:szCs w:val="20"/>
                <w:lang w:bidi="fa-IR"/>
              </w:rPr>
              <w:t>CPR</w:t>
            </w: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 xml:space="preserve"> تکمیلی</w:t>
            </w:r>
          </w:p>
        </w:tc>
        <w:tc>
          <w:tcPr>
            <w:tcW w:w="263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63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262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0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5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</w:p>
        </w:tc>
        <w:tc>
          <w:tcPr>
            <w:tcW w:w="439" w:type="pct"/>
          </w:tcPr>
          <w:p w:rsidR="005E0D01" w:rsidRPr="00CF6A06" w:rsidRDefault="005E0D01" w:rsidP="00F85B5D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آقای گلی طلب</w:t>
            </w:r>
          </w:p>
        </w:tc>
        <w:tc>
          <w:tcPr>
            <w:tcW w:w="17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8</w:t>
            </w:r>
          </w:p>
        </w:tc>
        <w:tc>
          <w:tcPr>
            <w:tcW w:w="408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618034</w:t>
            </w:r>
          </w:p>
        </w:tc>
        <w:tc>
          <w:tcPr>
            <w:tcW w:w="284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vertAlign w:val="superscript"/>
                <w:rtl/>
                <w:lang w:bidi="fa-IR"/>
              </w:rPr>
            </w:pPr>
          </w:p>
        </w:tc>
      </w:tr>
      <w:tr w:rsidR="005E0D01" w:rsidRPr="00CF6A06" w:rsidTr="00626454">
        <w:trPr>
          <w:trHeight w:val="419"/>
          <w:jc w:val="center"/>
        </w:trPr>
        <w:tc>
          <w:tcPr>
            <w:tcW w:w="22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702" w:type="pct"/>
            <w:shd w:val="clear" w:color="auto" w:fill="FFFFFF" w:themeFill="background1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ارآموزی در عرصه عملیات اورژانس</w:t>
            </w:r>
          </w:p>
        </w:tc>
        <w:tc>
          <w:tcPr>
            <w:tcW w:w="263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3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2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0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5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</w:p>
        </w:tc>
        <w:tc>
          <w:tcPr>
            <w:tcW w:w="439" w:type="pct"/>
          </w:tcPr>
          <w:p w:rsidR="005E0D01" w:rsidRPr="00CF6A06" w:rsidRDefault="005E0D01" w:rsidP="00F85B5D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آقای گلی طالب</w:t>
            </w:r>
          </w:p>
        </w:tc>
        <w:tc>
          <w:tcPr>
            <w:tcW w:w="17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8</w:t>
            </w:r>
          </w:p>
        </w:tc>
        <w:tc>
          <w:tcPr>
            <w:tcW w:w="408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618036</w:t>
            </w:r>
          </w:p>
        </w:tc>
        <w:tc>
          <w:tcPr>
            <w:tcW w:w="284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5E0D01" w:rsidRPr="00CF6A06" w:rsidTr="00F85B5D">
        <w:trPr>
          <w:trHeight w:val="630"/>
          <w:jc w:val="center"/>
        </w:trPr>
        <w:tc>
          <w:tcPr>
            <w:tcW w:w="22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702" w:type="pct"/>
            <w:shd w:val="clear" w:color="auto" w:fill="FFFFFF" w:themeFill="background1"/>
          </w:tcPr>
          <w:p w:rsidR="005E0D01" w:rsidRPr="00CF6A06" w:rsidRDefault="005E0D01" w:rsidP="004C183B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ارآموزی در عرصه اورژانس بیمارستانی- داخلی</w:t>
            </w:r>
          </w:p>
        </w:tc>
        <w:tc>
          <w:tcPr>
            <w:tcW w:w="263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3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2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0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5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</w:p>
        </w:tc>
        <w:tc>
          <w:tcPr>
            <w:tcW w:w="439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آقای گلی طالب</w:t>
            </w:r>
          </w:p>
        </w:tc>
        <w:tc>
          <w:tcPr>
            <w:tcW w:w="176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8</w:t>
            </w:r>
          </w:p>
        </w:tc>
        <w:tc>
          <w:tcPr>
            <w:tcW w:w="408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618037</w:t>
            </w:r>
          </w:p>
        </w:tc>
        <w:tc>
          <w:tcPr>
            <w:tcW w:w="284" w:type="pct"/>
          </w:tcPr>
          <w:p w:rsidR="005E0D01" w:rsidRPr="00CF6A06" w:rsidRDefault="005E0D01" w:rsidP="006A52F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5E0D01" w:rsidRPr="00CF6A06" w:rsidTr="008005FB">
        <w:trPr>
          <w:trHeight w:val="261"/>
          <w:jc w:val="center"/>
        </w:trPr>
        <w:tc>
          <w:tcPr>
            <w:tcW w:w="226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5/1</w:t>
            </w:r>
          </w:p>
        </w:tc>
        <w:tc>
          <w:tcPr>
            <w:tcW w:w="702" w:type="pct"/>
            <w:shd w:val="clear" w:color="auto" w:fill="FFFFFF" w:themeFill="background1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ارآموزی در عرصه اطفال و نوزادان</w:t>
            </w:r>
          </w:p>
        </w:tc>
        <w:tc>
          <w:tcPr>
            <w:tcW w:w="263" w:type="pct"/>
            <w:vMerge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3" w:type="pct"/>
            <w:vMerge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  <w:vMerge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2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0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5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</w:p>
        </w:tc>
        <w:tc>
          <w:tcPr>
            <w:tcW w:w="439" w:type="pct"/>
          </w:tcPr>
          <w:p w:rsidR="005E0D01" w:rsidRPr="00CF6A06" w:rsidRDefault="005E0D01" w:rsidP="005E0D01">
            <w:pPr>
              <w:jc w:val="center"/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آقای گلی طالب</w:t>
            </w:r>
          </w:p>
        </w:tc>
        <w:tc>
          <w:tcPr>
            <w:tcW w:w="176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8</w:t>
            </w:r>
          </w:p>
        </w:tc>
        <w:tc>
          <w:tcPr>
            <w:tcW w:w="408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618035</w:t>
            </w:r>
          </w:p>
        </w:tc>
        <w:tc>
          <w:tcPr>
            <w:tcW w:w="284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5E0D01" w:rsidRPr="00CF6A06" w:rsidTr="008005FB">
        <w:trPr>
          <w:trHeight w:val="261"/>
          <w:jc w:val="center"/>
        </w:trPr>
        <w:tc>
          <w:tcPr>
            <w:tcW w:w="226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702" w:type="pct"/>
            <w:shd w:val="clear" w:color="auto" w:fill="FFFFFF" w:themeFill="background1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کارآموزی در عرصه اورژانس بیمارستانی- جراحی</w:t>
            </w:r>
          </w:p>
        </w:tc>
        <w:tc>
          <w:tcPr>
            <w:tcW w:w="263" w:type="pct"/>
            <w:vMerge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3" w:type="pct"/>
            <w:vMerge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  <w:vMerge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  <w:vMerge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2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0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5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</w:p>
        </w:tc>
        <w:tc>
          <w:tcPr>
            <w:tcW w:w="439" w:type="pct"/>
          </w:tcPr>
          <w:p w:rsidR="005E0D01" w:rsidRPr="00CF6A06" w:rsidRDefault="005E0D01" w:rsidP="005E0D01">
            <w:pPr>
              <w:jc w:val="center"/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آقای گلی طالب</w:t>
            </w:r>
          </w:p>
        </w:tc>
        <w:tc>
          <w:tcPr>
            <w:tcW w:w="176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8</w:t>
            </w:r>
          </w:p>
        </w:tc>
        <w:tc>
          <w:tcPr>
            <w:tcW w:w="408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618038</w:t>
            </w:r>
          </w:p>
        </w:tc>
        <w:tc>
          <w:tcPr>
            <w:tcW w:w="284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5E0D01" w:rsidRPr="00CF6A06" w:rsidTr="008005FB">
        <w:trPr>
          <w:trHeight w:val="261"/>
          <w:jc w:val="center"/>
        </w:trPr>
        <w:tc>
          <w:tcPr>
            <w:tcW w:w="226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11</w:t>
            </w:r>
          </w:p>
        </w:tc>
        <w:tc>
          <w:tcPr>
            <w:tcW w:w="702" w:type="pct"/>
            <w:shd w:val="clear" w:color="auto" w:fill="FFFFFF" w:themeFill="background1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20"/>
                <w:szCs w:val="20"/>
                <w:rtl/>
                <w:lang w:bidi="fa-IR"/>
              </w:rPr>
              <w:t>جمع</w:t>
            </w:r>
          </w:p>
        </w:tc>
        <w:tc>
          <w:tcPr>
            <w:tcW w:w="263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3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4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2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20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19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5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rtl/>
                <w:lang w:bidi="fa-IR"/>
              </w:rPr>
            </w:pPr>
          </w:p>
        </w:tc>
        <w:tc>
          <w:tcPr>
            <w:tcW w:w="439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76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8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84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604F28" w:rsidRPr="00CF6A06" w:rsidRDefault="00604F28" w:rsidP="004650C7">
      <w:pPr>
        <w:tabs>
          <w:tab w:val="left" w:pos="7031"/>
        </w:tabs>
        <w:rPr>
          <w:rFonts w:cs="2  Nazanin"/>
          <w:b/>
          <w:bCs/>
          <w:lang w:bidi="fa-IR"/>
        </w:rPr>
      </w:pPr>
    </w:p>
    <w:p w:rsidR="00786A9E" w:rsidRPr="00CF6A06" w:rsidRDefault="00786A9E" w:rsidP="004650C7">
      <w:pPr>
        <w:tabs>
          <w:tab w:val="left" w:pos="7031"/>
        </w:tabs>
        <w:rPr>
          <w:rFonts w:cs="2  Nazanin"/>
          <w:b/>
          <w:bCs/>
          <w:lang w:bidi="fa-IR"/>
        </w:rPr>
      </w:pPr>
    </w:p>
    <w:p w:rsidR="00786A9E" w:rsidRPr="00CF6A06" w:rsidRDefault="00786A9E" w:rsidP="004650C7">
      <w:pPr>
        <w:tabs>
          <w:tab w:val="left" w:pos="7031"/>
        </w:tabs>
        <w:rPr>
          <w:rFonts w:cs="2  Nazanin"/>
          <w:b/>
          <w:bCs/>
          <w:lang w:bidi="fa-IR"/>
        </w:rPr>
      </w:pPr>
    </w:p>
    <w:p w:rsidR="00786A9E" w:rsidRPr="00CF6A06" w:rsidRDefault="00786A9E" w:rsidP="004650C7">
      <w:pPr>
        <w:tabs>
          <w:tab w:val="left" w:pos="7031"/>
        </w:tabs>
        <w:rPr>
          <w:rFonts w:cs="2  Nazanin"/>
          <w:b/>
          <w:bCs/>
          <w:rtl/>
          <w:lang w:bidi="fa-IR"/>
        </w:rPr>
      </w:pPr>
    </w:p>
    <w:p w:rsidR="006943D4" w:rsidRPr="00CF6A06" w:rsidRDefault="006943D4" w:rsidP="004650C7">
      <w:pPr>
        <w:tabs>
          <w:tab w:val="left" w:pos="7031"/>
        </w:tabs>
        <w:rPr>
          <w:rFonts w:cs="2  Nazanin"/>
          <w:b/>
          <w:bCs/>
          <w:rtl/>
          <w:lang w:bidi="fa-IR"/>
        </w:rPr>
      </w:pPr>
    </w:p>
    <w:p w:rsidR="00786A9E" w:rsidRPr="00CF6A06" w:rsidRDefault="00786A9E" w:rsidP="004650C7">
      <w:pPr>
        <w:tabs>
          <w:tab w:val="left" w:pos="7031"/>
        </w:tabs>
        <w:rPr>
          <w:rFonts w:cs="2  Nazanin"/>
          <w:b/>
          <w:bCs/>
          <w:lang w:bidi="fa-IR"/>
        </w:rPr>
      </w:pPr>
    </w:p>
    <w:p w:rsidR="00786A9E" w:rsidRPr="00CF6A06" w:rsidRDefault="00786A9E" w:rsidP="004650C7">
      <w:pPr>
        <w:tabs>
          <w:tab w:val="left" w:pos="7031"/>
        </w:tabs>
        <w:rPr>
          <w:rFonts w:cs="2  Nazanin"/>
          <w:b/>
          <w:bCs/>
          <w:lang w:bidi="fa-IR"/>
        </w:rPr>
      </w:pPr>
    </w:p>
    <w:p w:rsidR="00786A9E" w:rsidRPr="00CF6A06" w:rsidRDefault="00786A9E" w:rsidP="004650C7">
      <w:pPr>
        <w:tabs>
          <w:tab w:val="left" w:pos="7031"/>
        </w:tabs>
        <w:rPr>
          <w:rFonts w:cs="2  Nazanin"/>
          <w:b/>
          <w:bCs/>
          <w:lang w:bidi="fa-IR"/>
        </w:rPr>
      </w:pPr>
    </w:p>
    <w:p w:rsidR="00786A9E" w:rsidRPr="00CF6A06" w:rsidRDefault="00786A9E" w:rsidP="004650C7">
      <w:pPr>
        <w:tabs>
          <w:tab w:val="left" w:pos="7031"/>
        </w:tabs>
        <w:rPr>
          <w:rFonts w:cs="2  Nazanin"/>
          <w:b/>
          <w:bCs/>
          <w:lang w:bidi="fa-IR"/>
        </w:rPr>
      </w:pPr>
    </w:p>
    <w:p w:rsidR="00DE2566" w:rsidRPr="00CF6A06" w:rsidRDefault="00DE2566" w:rsidP="00025C76">
      <w:pPr>
        <w:tabs>
          <w:tab w:val="left" w:pos="7031"/>
        </w:tabs>
        <w:jc w:val="center"/>
        <w:rPr>
          <w:rFonts w:cs="2  Nazanin"/>
          <w:b/>
          <w:bCs/>
          <w:sz w:val="16"/>
          <w:szCs w:val="16"/>
          <w:lang w:bidi="fa-IR"/>
        </w:rPr>
      </w:pPr>
    </w:p>
    <w:p w:rsidR="006F594E" w:rsidRPr="00CF6A06" w:rsidRDefault="006F594E" w:rsidP="00025C76">
      <w:pPr>
        <w:tabs>
          <w:tab w:val="left" w:pos="7031"/>
        </w:tabs>
        <w:jc w:val="center"/>
        <w:rPr>
          <w:rFonts w:cs="2  Nazanin"/>
          <w:b/>
          <w:bCs/>
          <w:sz w:val="16"/>
          <w:szCs w:val="16"/>
          <w:lang w:bidi="fa-IR"/>
        </w:rPr>
      </w:pPr>
    </w:p>
    <w:p w:rsidR="006F594E" w:rsidRPr="00CF6A06" w:rsidRDefault="006F594E" w:rsidP="00025C76">
      <w:pPr>
        <w:tabs>
          <w:tab w:val="left" w:pos="7031"/>
        </w:tabs>
        <w:jc w:val="center"/>
        <w:rPr>
          <w:rFonts w:cs="2  Nazanin"/>
          <w:b/>
          <w:bCs/>
          <w:sz w:val="16"/>
          <w:szCs w:val="16"/>
          <w:lang w:bidi="fa-IR"/>
        </w:rPr>
      </w:pPr>
    </w:p>
    <w:p w:rsidR="006F594E" w:rsidRPr="00CF6A06" w:rsidRDefault="006F594E" w:rsidP="00025C76">
      <w:pPr>
        <w:tabs>
          <w:tab w:val="left" w:pos="7031"/>
        </w:tabs>
        <w:jc w:val="center"/>
        <w:rPr>
          <w:rFonts w:cs="2  Nazanin"/>
          <w:b/>
          <w:bCs/>
          <w:sz w:val="16"/>
          <w:szCs w:val="16"/>
          <w:lang w:bidi="fa-IR"/>
        </w:rPr>
      </w:pPr>
    </w:p>
    <w:p w:rsidR="00AB0F34" w:rsidRPr="00CF6A06" w:rsidRDefault="00353020" w:rsidP="00025C76">
      <w:pPr>
        <w:tabs>
          <w:tab w:val="left" w:pos="7031"/>
        </w:tabs>
        <w:jc w:val="center"/>
        <w:rPr>
          <w:rFonts w:cs="2  Nazanin"/>
          <w:b/>
          <w:bCs/>
          <w:sz w:val="20"/>
          <w:szCs w:val="20"/>
          <w:rtl/>
          <w:lang w:bidi="fa-IR"/>
        </w:rPr>
      </w:pPr>
      <w:r w:rsidRPr="00CF6A06">
        <w:rPr>
          <w:rFonts w:cs="2  Nazanin"/>
          <w:b/>
          <w:bCs/>
          <w:noProof/>
          <w:sz w:val="16"/>
          <w:szCs w:val="16"/>
          <w:rtl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6FF332C" wp14:editId="075ACFC4">
                <wp:simplePos x="0" y="0"/>
                <wp:positionH relativeFrom="column">
                  <wp:posOffset>8882380</wp:posOffset>
                </wp:positionH>
                <wp:positionV relativeFrom="paragraph">
                  <wp:posOffset>9524</wp:posOffset>
                </wp:positionV>
                <wp:extent cx="952500" cy="352425"/>
                <wp:effectExtent l="0" t="0" r="19050" b="28575"/>
                <wp:wrapNone/>
                <wp:docPr id="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0B2A" w:rsidRPr="007A24D7" w:rsidRDefault="00720B2A" w:rsidP="00917D2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  <w:lang w:bidi="fa-IR"/>
                              </w:rPr>
                            </w:pPr>
                            <w:r w:rsidRPr="00FF315C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rtl/>
                                <w:lang w:bidi="fa-IR"/>
                              </w:rPr>
                              <w:t xml:space="preserve">ترم </w:t>
                            </w:r>
                            <w:r>
                              <w:rPr>
                                <w:rFonts w:ascii="Arial" w:hAnsi="Arial" w:cs="Arial" w:hint="cs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rtl/>
                                <w:lang w:bidi="fa-IR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FF332C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7" type="#_x0000_t202" style="position:absolute;left:0;text-align:left;margin-left:699.4pt;margin-top:.75pt;width:75pt;height:27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">
                <v:textbox>
                  <w:txbxContent>
                    <w:p w:rsidR="00720B2A" w:rsidRPr="007A24D7" w:rsidRDefault="00720B2A" w:rsidP="00917D28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36"/>
                          <w:szCs w:val="36"/>
                          <w:lang w:bidi="fa-IR"/>
                        </w:rPr>
                      </w:pPr>
                      <w:r w:rsidRPr="00FF315C">
                        <w:rPr>
                          <w:rFonts w:ascii="Arial" w:hAnsi="Arial" w:cs="Arial"/>
                          <w:b/>
                          <w:bCs/>
                          <w:color w:val="FF0000"/>
                          <w:sz w:val="36"/>
                          <w:szCs w:val="36"/>
                          <w:rtl/>
                          <w:lang w:bidi="fa-IR"/>
                        </w:rPr>
                        <w:t xml:space="preserve">ترم </w:t>
                      </w:r>
                      <w:r>
                        <w:rPr>
                          <w:rFonts w:ascii="Arial" w:hAnsi="Arial" w:cs="Arial" w:hint="cs"/>
                          <w:b/>
                          <w:bCs/>
                          <w:color w:val="FF0000"/>
                          <w:sz w:val="36"/>
                          <w:szCs w:val="36"/>
                          <w:rtl/>
                          <w:lang w:bidi="fa-IR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AB0F34" w:rsidRPr="00CF6A06">
        <w:rPr>
          <w:rFonts w:cs="2  Nazanin" w:hint="cs"/>
          <w:b/>
          <w:bCs/>
          <w:sz w:val="20"/>
          <w:szCs w:val="20"/>
          <w:rtl/>
          <w:lang w:bidi="fa-IR"/>
        </w:rPr>
        <w:t>باسمه تعالی</w:t>
      </w:r>
    </w:p>
    <w:p w:rsidR="00AB0F34" w:rsidRPr="00CF6A06" w:rsidRDefault="00AB0F34" w:rsidP="00ED79B8">
      <w:pPr>
        <w:jc w:val="center"/>
        <w:rPr>
          <w:rFonts w:cs="2  Nazanin"/>
          <w:b/>
          <w:bCs/>
          <w:sz w:val="20"/>
          <w:szCs w:val="20"/>
          <w:rtl/>
          <w:lang w:bidi="fa-IR"/>
        </w:rPr>
      </w:pPr>
      <w:r w:rsidRPr="00CF6A06">
        <w:rPr>
          <w:rFonts w:cs="2  Nazanin" w:hint="cs"/>
          <w:b/>
          <w:bCs/>
          <w:sz w:val="20"/>
          <w:szCs w:val="20"/>
          <w:rtl/>
          <w:lang w:bidi="fa-IR"/>
        </w:rPr>
        <w:t xml:space="preserve">دانشگاه علوم پزشکی اراک ، دانشکده پرستاری </w:t>
      </w:r>
    </w:p>
    <w:p w:rsidR="00AB0F34" w:rsidRPr="00CF6A06" w:rsidRDefault="00AB0F34" w:rsidP="006943D4">
      <w:pPr>
        <w:jc w:val="center"/>
        <w:rPr>
          <w:rFonts w:cs="2  Nazanin"/>
          <w:b/>
          <w:bCs/>
          <w:sz w:val="20"/>
          <w:szCs w:val="20"/>
          <w:rtl/>
          <w:lang w:bidi="fa-IR"/>
        </w:rPr>
      </w:pPr>
      <w:r w:rsidRPr="00CF6A06">
        <w:rPr>
          <w:rFonts w:cs="2  Nazanin" w:hint="cs"/>
          <w:b/>
          <w:bCs/>
          <w:sz w:val="20"/>
          <w:szCs w:val="20"/>
          <w:rtl/>
          <w:lang w:bidi="fa-IR"/>
        </w:rPr>
        <w:t>برنامه هفتگی رشته کارشناسی ناپیوسته  فوریت های پزشکی</w:t>
      </w:r>
      <w:r w:rsidR="00917D28" w:rsidRPr="00CF6A06">
        <w:rPr>
          <w:rFonts w:cs="2  Nazanin"/>
          <w:b/>
          <w:bCs/>
          <w:sz w:val="20"/>
          <w:szCs w:val="20"/>
          <w:lang w:bidi="fa-IR"/>
        </w:rPr>
        <w:t xml:space="preserve"> </w:t>
      </w:r>
      <w:r w:rsidRPr="00CF6A06">
        <w:rPr>
          <w:rFonts w:cs="2  Nazanin" w:hint="cs"/>
          <w:b/>
          <w:bCs/>
          <w:sz w:val="20"/>
          <w:szCs w:val="20"/>
          <w:rtl/>
          <w:lang w:bidi="fa-IR"/>
        </w:rPr>
        <w:t xml:space="preserve">ورودی  </w:t>
      </w:r>
      <w:r w:rsidR="0019781A" w:rsidRPr="00CF6A06">
        <w:rPr>
          <w:rFonts w:cs="2  Nazanin" w:hint="cs"/>
          <w:b/>
          <w:bCs/>
          <w:sz w:val="20"/>
          <w:szCs w:val="20"/>
          <w:rtl/>
          <w:lang w:bidi="fa-IR"/>
        </w:rPr>
        <w:t xml:space="preserve">بهمن </w:t>
      </w:r>
      <w:r w:rsidR="00B007BC">
        <w:rPr>
          <w:rFonts w:cs="2  Nazanin" w:hint="cs"/>
          <w:b/>
          <w:bCs/>
          <w:sz w:val="20"/>
          <w:szCs w:val="20"/>
          <w:rtl/>
          <w:lang w:bidi="fa-IR"/>
        </w:rPr>
        <w:t>1400</w:t>
      </w:r>
      <w:r w:rsidR="00F967B7" w:rsidRPr="00CF6A06">
        <w:rPr>
          <w:rFonts w:cs="2  Nazanin" w:hint="cs"/>
          <w:b/>
          <w:bCs/>
          <w:sz w:val="20"/>
          <w:szCs w:val="20"/>
          <w:rtl/>
          <w:lang w:bidi="fa-IR"/>
        </w:rPr>
        <w:t xml:space="preserve"> </w:t>
      </w:r>
      <w:r w:rsidR="00976E55" w:rsidRPr="00CF6A06">
        <w:rPr>
          <w:rFonts w:cs="2  Nazanin" w:hint="cs"/>
          <w:b/>
          <w:bCs/>
          <w:sz w:val="20"/>
          <w:szCs w:val="20"/>
          <w:rtl/>
          <w:lang w:bidi="fa-IR"/>
        </w:rPr>
        <w:t>(نیمسال اول140</w:t>
      </w:r>
      <w:r w:rsidR="00CA565F">
        <w:rPr>
          <w:rFonts w:cs="2  Nazanin" w:hint="cs"/>
          <w:b/>
          <w:bCs/>
          <w:sz w:val="20"/>
          <w:szCs w:val="20"/>
          <w:rtl/>
          <w:lang w:bidi="fa-IR"/>
        </w:rPr>
        <w:t>2</w:t>
      </w:r>
      <w:r w:rsidR="006943D4" w:rsidRPr="00CF6A06">
        <w:rPr>
          <w:rFonts w:cs="2  Nazanin" w:hint="cs"/>
          <w:b/>
          <w:bCs/>
          <w:sz w:val="20"/>
          <w:szCs w:val="20"/>
          <w:rtl/>
          <w:lang w:bidi="fa-IR"/>
        </w:rPr>
        <w:t>-140</w:t>
      </w:r>
      <w:r w:rsidR="00CA565F">
        <w:rPr>
          <w:rFonts w:cs="2  Nazanin" w:hint="cs"/>
          <w:b/>
          <w:bCs/>
          <w:sz w:val="20"/>
          <w:szCs w:val="20"/>
          <w:rtl/>
          <w:lang w:bidi="fa-IR"/>
        </w:rPr>
        <w:t>1</w:t>
      </w:r>
      <w:r w:rsidR="00976E55" w:rsidRPr="00CF6A06">
        <w:rPr>
          <w:rFonts w:cs="2  Nazanin" w:hint="cs"/>
          <w:b/>
          <w:bCs/>
          <w:sz w:val="20"/>
          <w:szCs w:val="20"/>
          <w:rtl/>
          <w:lang w:bidi="fa-IR"/>
        </w:rPr>
        <w:t>)</w:t>
      </w:r>
    </w:p>
    <w:tbl>
      <w:tblPr>
        <w:bidiVisual/>
        <w:tblW w:w="502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2"/>
        <w:gridCol w:w="2855"/>
        <w:gridCol w:w="800"/>
        <w:gridCol w:w="598"/>
        <w:gridCol w:w="995"/>
        <w:gridCol w:w="790"/>
        <w:gridCol w:w="813"/>
        <w:gridCol w:w="899"/>
        <w:gridCol w:w="630"/>
        <w:gridCol w:w="509"/>
        <w:gridCol w:w="678"/>
        <w:gridCol w:w="477"/>
        <w:gridCol w:w="618"/>
        <w:gridCol w:w="541"/>
        <w:gridCol w:w="1325"/>
        <w:gridCol w:w="621"/>
        <w:gridCol w:w="1322"/>
        <w:gridCol w:w="688"/>
      </w:tblGrid>
      <w:tr w:rsidR="00ED6362" w:rsidRPr="00CF6A06" w:rsidTr="007D292A">
        <w:trPr>
          <w:trHeight w:val="495"/>
          <w:jc w:val="center"/>
        </w:trPr>
        <w:tc>
          <w:tcPr>
            <w:tcW w:w="263" w:type="pct"/>
            <w:vMerge w:val="restar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تعداد واحد</w:t>
            </w:r>
          </w:p>
        </w:tc>
        <w:tc>
          <w:tcPr>
            <w:tcW w:w="892" w:type="pct"/>
            <w:vMerge w:val="restar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نام درس و شماره درس</w:t>
            </w:r>
          </w:p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37" w:type="pct"/>
            <w:gridSpan w:val="2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شنبه</w:t>
            </w:r>
          </w:p>
        </w:tc>
        <w:tc>
          <w:tcPr>
            <w:tcW w:w="558" w:type="pct"/>
            <w:gridSpan w:val="2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یکشنبه</w:t>
            </w:r>
          </w:p>
        </w:tc>
        <w:tc>
          <w:tcPr>
            <w:tcW w:w="535" w:type="pct"/>
            <w:gridSpan w:val="2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دوشنبه</w:t>
            </w:r>
          </w:p>
        </w:tc>
        <w:tc>
          <w:tcPr>
            <w:tcW w:w="356" w:type="pct"/>
            <w:gridSpan w:val="2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سه شنبه</w:t>
            </w:r>
          </w:p>
        </w:tc>
        <w:tc>
          <w:tcPr>
            <w:tcW w:w="361" w:type="pct"/>
            <w:gridSpan w:val="2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چهارشنبه</w:t>
            </w:r>
          </w:p>
        </w:tc>
        <w:tc>
          <w:tcPr>
            <w:tcW w:w="362" w:type="pct"/>
            <w:gridSpan w:val="2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پنج شنبه</w:t>
            </w:r>
          </w:p>
        </w:tc>
        <w:tc>
          <w:tcPr>
            <w:tcW w:w="414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استاد</w:t>
            </w:r>
          </w:p>
        </w:tc>
        <w:tc>
          <w:tcPr>
            <w:tcW w:w="194" w:type="pct"/>
            <w:vMerge w:val="restar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گروه</w:t>
            </w:r>
          </w:p>
        </w:tc>
        <w:tc>
          <w:tcPr>
            <w:tcW w:w="413" w:type="pct"/>
            <w:vMerge w:val="restar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کد درس</w:t>
            </w:r>
          </w:p>
        </w:tc>
        <w:tc>
          <w:tcPr>
            <w:tcW w:w="215" w:type="pct"/>
            <w:vMerge w:val="restar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کلاس</w:t>
            </w:r>
          </w:p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نظري</w:t>
            </w:r>
          </w:p>
        </w:tc>
      </w:tr>
      <w:tr w:rsidR="005D005D" w:rsidRPr="00CF6A06" w:rsidTr="00C87620">
        <w:trPr>
          <w:trHeight w:val="350"/>
          <w:jc w:val="center"/>
        </w:trPr>
        <w:tc>
          <w:tcPr>
            <w:tcW w:w="263" w:type="pct"/>
            <w:vMerge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892" w:type="pct"/>
            <w:vMerge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0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صبح</w:t>
            </w:r>
          </w:p>
        </w:tc>
        <w:tc>
          <w:tcPr>
            <w:tcW w:w="187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عصر</w:t>
            </w:r>
          </w:p>
        </w:tc>
        <w:tc>
          <w:tcPr>
            <w:tcW w:w="311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صبح</w:t>
            </w:r>
          </w:p>
        </w:tc>
        <w:tc>
          <w:tcPr>
            <w:tcW w:w="247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عصر</w:t>
            </w:r>
          </w:p>
        </w:tc>
        <w:tc>
          <w:tcPr>
            <w:tcW w:w="254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صبح</w:t>
            </w:r>
          </w:p>
        </w:tc>
        <w:tc>
          <w:tcPr>
            <w:tcW w:w="281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عصر</w:t>
            </w:r>
          </w:p>
        </w:tc>
        <w:tc>
          <w:tcPr>
            <w:tcW w:w="197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صبح</w:t>
            </w:r>
          </w:p>
        </w:tc>
        <w:tc>
          <w:tcPr>
            <w:tcW w:w="159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عصر</w:t>
            </w:r>
          </w:p>
        </w:tc>
        <w:tc>
          <w:tcPr>
            <w:tcW w:w="212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صبح</w:t>
            </w:r>
          </w:p>
        </w:tc>
        <w:tc>
          <w:tcPr>
            <w:tcW w:w="149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عصر</w:t>
            </w:r>
          </w:p>
        </w:tc>
        <w:tc>
          <w:tcPr>
            <w:tcW w:w="193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صبح</w:t>
            </w:r>
          </w:p>
        </w:tc>
        <w:tc>
          <w:tcPr>
            <w:tcW w:w="169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عصر</w:t>
            </w:r>
          </w:p>
        </w:tc>
        <w:tc>
          <w:tcPr>
            <w:tcW w:w="414" w:type="pct"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94" w:type="pct"/>
            <w:vMerge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3" w:type="pct"/>
            <w:vMerge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15" w:type="pct"/>
            <w:vMerge/>
          </w:tcPr>
          <w:p w:rsidR="00AB0F34" w:rsidRPr="00CF6A06" w:rsidRDefault="00AB0F34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D97CE0" w:rsidRPr="00CF6A06" w:rsidTr="00C87620">
        <w:trPr>
          <w:trHeight w:val="355"/>
          <w:jc w:val="center"/>
        </w:trPr>
        <w:tc>
          <w:tcPr>
            <w:tcW w:w="26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892" w:type="pct"/>
            <w:shd w:val="clear" w:color="auto" w:fill="FFFFFF" w:themeFill="background1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فرهنگ و تمدن اسلام و ایران</w:t>
            </w:r>
          </w:p>
          <w:p w:rsidR="00F85B5D" w:rsidRPr="00537CA6" w:rsidRDefault="00F85B5D" w:rsidP="00976E55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 xml:space="preserve">(مشترک با </w:t>
            </w:r>
            <w:r w:rsidR="00976E55" w:rsidRP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پرستاری مهر</w:t>
            </w:r>
            <w:r w:rsidR="00E45CEE" w:rsidRP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99</w:t>
            </w:r>
            <w:r w:rsidR="008179F0" w:rsidRP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)</w:t>
            </w:r>
          </w:p>
          <w:p w:rsidR="00D97CE0" w:rsidRPr="00537CA6" w:rsidRDefault="00D97CE0" w:rsidP="004C183B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50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11" w:type="pct"/>
            <w:textDirection w:val="btLr"/>
          </w:tcPr>
          <w:p w:rsidR="00D97CE0" w:rsidRPr="00537CA6" w:rsidRDefault="00D97CE0" w:rsidP="00025C76">
            <w:pPr>
              <w:ind w:left="113" w:right="113"/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47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4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D97CE0" w:rsidRPr="00537CA6" w:rsidRDefault="00976E55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4-6</w:t>
            </w:r>
          </w:p>
        </w:tc>
        <w:tc>
          <w:tcPr>
            <w:tcW w:w="356" w:type="pct"/>
            <w:gridSpan w:val="2"/>
            <w:vMerge w:val="restart"/>
            <w:textDirection w:val="btLr"/>
          </w:tcPr>
          <w:p w:rsidR="00D97CE0" w:rsidRPr="00537CA6" w:rsidRDefault="00D97CE0" w:rsidP="00D97CE0">
            <w:pPr>
              <w:ind w:right="113"/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  <w:vMerge w:val="restart"/>
            <w:textDirection w:val="btLr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  <w:vMerge w:val="restart"/>
            <w:textDirection w:val="btLr"/>
          </w:tcPr>
          <w:p w:rsidR="00D97CE0" w:rsidRPr="00537CA6" w:rsidRDefault="00D97CE0" w:rsidP="00D97CE0">
            <w:pPr>
              <w:ind w:right="113"/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D97CE0" w:rsidRPr="00537CA6" w:rsidRDefault="003E4145" w:rsidP="00F85B5D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حاج آقا قزوینی</w:t>
            </w:r>
          </w:p>
        </w:tc>
        <w:tc>
          <w:tcPr>
            <w:tcW w:w="194" w:type="pct"/>
          </w:tcPr>
          <w:p w:rsidR="00D97CE0" w:rsidRPr="00CF6A06" w:rsidRDefault="00FD2BD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1</w:t>
            </w:r>
          </w:p>
        </w:tc>
        <w:tc>
          <w:tcPr>
            <w:tcW w:w="41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10008</w:t>
            </w:r>
          </w:p>
        </w:tc>
        <w:tc>
          <w:tcPr>
            <w:tcW w:w="215" w:type="pct"/>
          </w:tcPr>
          <w:p w:rsidR="00D97CE0" w:rsidRPr="00CF6A06" w:rsidRDefault="00537CA6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18</w:t>
            </w:r>
          </w:p>
        </w:tc>
      </w:tr>
      <w:tr w:rsidR="00D97CE0" w:rsidRPr="00CF6A06" w:rsidTr="00C87620">
        <w:trPr>
          <w:trHeight w:val="355"/>
          <w:jc w:val="center"/>
        </w:trPr>
        <w:tc>
          <w:tcPr>
            <w:tcW w:w="26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892" w:type="pct"/>
            <w:shd w:val="clear" w:color="auto" w:fill="FFFFFF" w:themeFill="background1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تفسیر موضوعی قرآن کریم</w:t>
            </w:r>
          </w:p>
        </w:tc>
        <w:tc>
          <w:tcPr>
            <w:tcW w:w="250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D97CE0" w:rsidRPr="00537CA6" w:rsidRDefault="00B1312C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4-6</w:t>
            </w:r>
          </w:p>
        </w:tc>
        <w:tc>
          <w:tcPr>
            <w:tcW w:w="311" w:type="pct"/>
          </w:tcPr>
          <w:p w:rsidR="00D97CE0" w:rsidRPr="00537CA6" w:rsidRDefault="00D97CE0" w:rsidP="008179F0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47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4" w:type="pct"/>
          </w:tcPr>
          <w:p w:rsidR="00D97CE0" w:rsidRPr="00537CA6" w:rsidRDefault="00D97CE0" w:rsidP="00F85B5D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56" w:type="pct"/>
            <w:gridSpan w:val="2"/>
            <w:vMerge/>
            <w:textDirection w:val="btLr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  <w:vMerge/>
            <w:textDirection w:val="btLr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  <w:vMerge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D97CE0" w:rsidRPr="00537CA6" w:rsidRDefault="003E4145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حاج آقا نبی زاده</w:t>
            </w:r>
          </w:p>
        </w:tc>
        <w:tc>
          <w:tcPr>
            <w:tcW w:w="19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41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10006</w:t>
            </w:r>
          </w:p>
        </w:tc>
        <w:tc>
          <w:tcPr>
            <w:tcW w:w="215" w:type="pct"/>
          </w:tcPr>
          <w:p w:rsidR="00D97CE0" w:rsidRPr="00CF6A06" w:rsidRDefault="00537CA6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15</w:t>
            </w:r>
          </w:p>
        </w:tc>
      </w:tr>
      <w:tr w:rsidR="00D97CE0" w:rsidRPr="00CF6A06" w:rsidTr="00C87620">
        <w:trPr>
          <w:jc w:val="center"/>
        </w:trPr>
        <w:tc>
          <w:tcPr>
            <w:tcW w:w="26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892" w:type="pct"/>
            <w:shd w:val="clear" w:color="auto" w:fill="FFFFFF" w:themeFill="background1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بهداشت عمومی</w:t>
            </w:r>
          </w:p>
        </w:tc>
        <w:tc>
          <w:tcPr>
            <w:tcW w:w="250" w:type="pct"/>
          </w:tcPr>
          <w:p w:rsidR="00FD2BD0" w:rsidRPr="00537CA6" w:rsidRDefault="00FD2BD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11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47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4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A8078C" w:rsidRPr="00537CA6" w:rsidRDefault="00A8078C" w:rsidP="00A8078C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2-4</w:t>
            </w:r>
          </w:p>
          <w:p w:rsidR="00D97CE0" w:rsidRPr="00537CA6" w:rsidRDefault="00A8078C" w:rsidP="00A8078C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8هفته اول</w:t>
            </w:r>
          </w:p>
        </w:tc>
        <w:tc>
          <w:tcPr>
            <w:tcW w:w="356" w:type="pct"/>
            <w:gridSpan w:val="2"/>
            <w:vMerge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  <w:vMerge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  <w:vMerge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D97CE0" w:rsidRPr="00537CA6" w:rsidRDefault="00FD2BD0" w:rsidP="00D92EE8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 xml:space="preserve">دکتر </w:t>
            </w:r>
            <w:r w:rsidR="00D92EE8" w:rsidRPr="00537CA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فرمهینی فراهانی</w:t>
            </w:r>
          </w:p>
        </w:tc>
        <w:tc>
          <w:tcPr>
            <w:tcW w:w="19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41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618006</w:t>
            </w:r>
          </w:p>
        </w:tc>
        <w:tc>
          <w:tcPr>
            <w:tcW w:w="215" w:type="pct"/>
          </w:tcPr>
          <w:p w:rsidR="00D97CE0" w:rsidRPr="00CF6A06" w:rsidRDefault="00537CA6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16</w:t>
            </w:r>
          </w:p>
        </w:tc>
      </w:tr>
      <w:tr w:rsidR="00D97CE0" w:rsidRPr="00CF6A06" w:rsidTr="00C87620">
        <w:trPr>
          <w:trHeight w:val="644"/>
          <w:jc w:val="center"/>
        </w:trPr>
        <w:tc>
          <w:tcPr>
            <w:tcW w:w="26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892" w:type="pct"/>
            <w:shd w:val="clear" w:color="auto" w:fill="FFFFFF" w:themeFill="background1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تربیت بدنی 2</w:t>
            </w:r>
          </w:p>
        </w:tc>
        <w:tc>
          <w:tcPr>
            <w:tcW w:w="250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11" w:type="pct"/>
          </w:tcPr>
          <w:p w:rsidR="00D97CE0" w:rsidRPr="00537CA6" w:rsidRDefault="00B1312C" w:rsidP="002E3BB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8-10</w:t>
            </w:r>
          </w:p>
        </w:tc>
        <w:tc>
          <w:tcPr>
            <w:tcW w:w="247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4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56" w:type="pct"/>
            <w:gridSpan w:val="2"/>
            <w:vMerge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  <w:vMerge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  <w:vMerge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D97CE0" w:rsidRPr="00537CA6" w:rsidRDefault="003E4145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گروه تربیت بدنی</w:t>
            </w:r>
          </w:p>
        </w:tc>
        <w:tc>
          <w:tcPr>
            <w:tcW w:w="194" w:type="pct"/>
          </w:tcPr>
          <w:p w:rsidR="00D97CE0" w:rsidRPr="00CF6A06" w:rsidRDefault="009B3B22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42</w:t>
            </w:r>
          </w:p>
        </w:tc>
        <w:tc>
          <w:tcPr>
            <w:tcW w:w="413" w:type="pct"/>
          </w:tcPr>
          <w:p w:rsidR="00D97CE0" w:rsidRPr="00CF6A06" w:rsidRDefault="00BD56A3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000116</w:t>
            </w:r>
          </w:p>
        </w:tc>
        <w:tc>
          <w:tcPr>
            <w:tcW w:w="215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سالن</w:t>
            </w:r>
            <w:r w:rsid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 xml:space="preserve"> تربیت بدنی</w:t>
            </w:r>
          </w:p>
        </w:tc>
      </w:tr>
      <w:tr w:rsidR="00D97CE0" w:rsidRPr="00CF6A06" w:rsidTr="00C87620">
        <w:trPr>
          <w:trHeight w:val="776"/>
          <w:jc w:val="center"/>
        </w:trPr>
        <w:tc>
          <w:tcPr>
            <w:tcW w:w="26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892" w:type="pct"/>
            <w:shd w:val="clear" w:color="auto" w:fill="FFFFFF" w:themeFill="background1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داروشناسی</w:t>
            </w:r>
          </w:p>
        </w:tc>
        <w:tc>
          <w:tcPr>
            <w:tcW w:w="250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11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47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4" w:type="pct"/>
          </w:tcPr>
          <w:p w:rsidR="00D97CE0" w:rsidRPr="00537CA6" w:rsidRDefault="002E3BB1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10-12</w:t>
            </w:r>
          </w:p>
        </w:tc>
        <w:tc>
          <w:tcPr>
            <w:tcW w:w="281" w:type="pct"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56" w:type="pct"/>
            <w:gridSpan w:val="2"/>
            <w:vMerge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  <w:vMerge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  <w:vMerge/>
          </w:tcPr>
          <w:p w:rsidR="00D97CE0" w:rsidRPr="00537CA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D97CE0" w:rsidRPr="00537CA6" w:rsidRDefault="007D57C8" w:rsidP="002E3BB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537CA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دکتر رحیمی</w:t>
            </w:r>
          </w:p>
        </w:tc>
        <w:tc>
          <w:tcPr>
            <w:tcW w:w="19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41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618008</w:t>
            </w:r>
          </w:p>
        </w:tc>
        <w:tc>
          <w:tcPr>
            <w:tcW w:w="215" w:type="pct"/>
          </w:tcPr>
          <w:p w:rsidR="00D97CE0" w:rsidRPr="00CF6A06" w:rsidRDefault="00537CA6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15</w:t>
            </w:r>
          </w:p>
        </w:tc>
      </w:tr>
      <w:tr w:rsidR="00D97CE0" w:rsidRPr="00CF6A06" w:rsidTr="00C87620">
        <w:trPr>
          <w:trHeight w:val="675"/>
          <w:jc w:val="center"/>
        </w:trPr>
        <w:tc>
          <w:tcPr>
            <w:tcW w:w="26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0.5-0.5</w:t>
            </w:r>
          </w:p>
        </w:tc>
        <w:tc>
          <w:tcPr>
            <w:tcW w:w="892" w:type="pct"/>
            <w:shd w:val="clear" w:color="auto" w:fill="FFFFFF" w:themeFill="background1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تریاژ</w:t>
            </w:r>
          </w:p>
        </w:tc>
        <w:tc>
          <w:tcPr>
            <w:tcW w:w="250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D97CE0" w:rsidRPr="00CF6A06" w:rsidRDefault="00A8078C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2-4</w:t>
            </w:r>
          </w:p>
        </w:tc>
        <w:tc>
          <w:tcPr>
            <w:tcW w:w="311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47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56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D97CE0" w:rsidRPr="00CF6A06" w:rsidRDefault="00CA00FC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دکتر بهرام پوری</w:t>
            </w:r>
          </w:p>
        </w:tc>
        <w:tc>
          <w:tcPr>
            <w:tcW w:w="19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41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618010</w:t>
            </w:r>
          </w:p>
        </w:tc>
        <w:tc>
          <w:tcPr>
            <w:tcW w:w="215" w:type="pct"/>
          </w:tcPr>
          <w:p w:rsidR="00D97CE0" w:rsidRPr="00CF6A06" w:rsidRDefault="00537CA6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25</w:t>
            </w:r>
          </w:p>
        </w:tc>
      </w:tr>
      <w:tr w:rsidR="00D97CE0" w:rsidRPr="00CF6A06" w:rsidTr="00C87620">
        <w:trPr>
          <w:trHeight w:val="593"/>
          <w:jc w:val="center"/>
        </w:trPr>
        <w:tc>
          <w:tcPr>
            <w:tcW w:w="26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.5-0.5</w:t>
            </w:r>
          </w:p>
        </w:tc>
        <w:tc>
          <w:tcPr>
            <w:tcW w:w="892" w:type="pct"/>
            <w:shd w:val="clear" w:color="auto" w:fill="FFFFFF" w:themeFill="background1"/>
          </w:tcPr>
          <w:p w:rsidR="00D97CE0" w:rsidRPr="00CF6A06" w:rsidRDefault="00D97CE0" w:rsidP="00025C76">
            <w:pPr>
              <w:jc w:val="center"/>
              <w:rPr>
                <w:rFonts w:cs="2  Nazanin"/>
                <w:sz w:val="18"/>
                <w:szCs w:val="18"/>
                <w:rtl/>
              </w:rPr>
            </w:pPr>
            <w:r w:rsidRPr="00CF6A06">
              <w:rPr>
                <w:rFonts w:cs="2  Nazanin" w:hint="cs"/>
                <w:sz w:val="18"/>
                <w:szCs w:val="18"/>
                <w:rtl/>
              </w:rPr>
              <w:t>تروما (پیشرفته)</w:t>
            </w:r>
          </w:p>
        </w:tc>
        <w:tc>
          <w:tcPr>
            <w:tcW w:w="250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11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47" w:type="pct"/>
          </w:tcPr>
          <w:p w:rsidR="00D97CE0" w:rsidRPr="00CF6A06" w:rsidRDefault="002171A5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1-3</w:t>
            </w:r>
          </w:p>
        </w:tc>
        <w:tc>
          <w:tcPr>
            <w:tcW w:w="25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56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D97CE0" w:rsidRPr="00CF6A06" w:rsidRDefault="00441718" w:rsidP="002A03D1">
            <w:pPr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آقای گلی طالب</w:t>
            </w:r>
          </w:p>
        </w:tc>
        <w:tc>
          <w:tcPr>
            <w:tcW w:w="19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41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618013</w:t>
            </w:r>
          </w:p>
        </w:tc>
        <w:tc>
          <w:tcPr>
            <w:tcW w:w="215" w:type="pct"/>
          </w:tcPr>
          <w:p w:rsidR="00D97CE0" w:rsidRPr="00CF6A06" w:rsidRDefault="00537CA6" w:rsidP="008179F0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25</w:t>
            </w:r>
          </w:p>
        </w:tc>
      </w:tr>
      <w:tr w:rsidR="00D97CE0" w:rsidRPr="00CF6A06" w:rsidTr="00C87620">
        <w:trPr>
          <w:trHeight w:val="826"/>
          <w:jc w:val="center"/>
        </w:trPr>
        <w:tc>
          <w:tcPr>
            <w:tcW w:w="26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-1</w:t>
            </w:r>
          </w:p>
        </w:tc>
        <w:tc>
          <w:tcPr>
            <w:tcW w:w="892" w:type="pct"/>
            <w:shd w:val="clear" w:color="auto" w:fill="FFFFFF" w:themeFill="background1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احیاء قلبی و ریوی (پیشرفته)</w:t>
            </w:r>
          </w:p>
        </w:tc>
        <w:tc>
          <w:tcPr>
            <w:tcW w:w="250" w:type="pct"/>
          </w:tcPr>
          <w:p w:rsidR="00D97CE0" w:rsidRPr="00CF6A06" w:rsidRDefault="00A8078C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10-12</w:t>
            </w:r>
          </w:p>
        </w:tc>
        <w:tc>
          <w:tcPr>
            <w:tcW w:w="187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11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47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56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D97CE0" w:rsidRPr="008C5892" w:rsidRDefault="00C95BB2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8C5892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بابک یوسفوند</w:t>
            </w:r>
          </w:p>
        </w:tc>
        <w:tc>
          <w:tcPr>
            <w:tcW w:w="19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41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618014</w:t>
            </w:r>
          </w:p>
        </w:tc>
        <w:tc>
          <w:tcPr>
            <w:tcW w:w="215" w:type="pct"/>
          </w:tcPr>
          <w:p w:rsidR="00DD74ED" w:rsidRPr="00CF6A06" w:rsidRDefault="00537CA6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15</w:t>
            </w:r>
          </w:p>
        </w:tc>
      </w:tr>
      <w:tr w:rsidR="00D97CE0" w:rsidRPr="00CF6A06" w:rsidTr="00C87620">
        <w:trPr>
          <w:trHeight w:val="738"/>
          <w:jc w:val="center"/>
        </w:trPr>
        <w:tc>
          <w:tcPr>
            <w:tcW w:w="26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892" w:type="pct"/>
            <w:shd w:val="clear" w:color="auto" w:fill="FFFFFF" w:themeFill="background1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بیماری های اطفال و نوزادان</w:t>
            </w:r>
          </w:p>
        </w:tc>
        <w:tc>
          <w:tcPr>
            <w:tcW w:w="250" w:type="pct"/>
          </w:tcPr>
          <w:p w:rsidR="002E3BB1" w:rsidRPr="00CF6A06" w:rsidRDefault="002E3BB1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11" w:type="pct"/>
          </w:tcPr>
          <w:p w:rsidR="00A12BC6" w:rsidRPr="00CF6A06" w:rsidRDefault="00A12BC6" w:rsidP="00C87620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47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FD2BD0" w:rsidRPr="00CF6A06" w:rsidRDefault="00FD2BD0" w:rsidP="00FD2BD0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2-4</w:t>
            </w:r>
          </w:p>
          <w:p w:rsidR="00D97CE0" w:rsidRPr="00CF6A06" w:rsidRDefault="00FD2BD0" w:rsidP="00A8078C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 xml:space="preserve">8هفته </w:t>
            </w:r>
            <w:r w:rsidR="00A8078C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دوم</w:t>
            </w:r>
          </w:p>
        </w:tc>
        <w:tc>
          <w:tcPr>
            <w:tcW w:w="356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D97CE0" w:rsidRPr="00CF6A06" w:rsidRDefault="00FD2BD0" w:rsidP="009669F8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B82C05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خانم خادمی</w:t>
            </w:r>
          </w:p>
        </w:tc>
        <w:tc>
          <w:tcPr>
            <w:tcW w:w="19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41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618015</w:t>
            </w:r>
          </w:p>
        </w:tc>
        <w:tc>
          <w:tcPr>
            <w:tcW w:w="215" w:type="pct"/>
          </w:tcPr>
          <w:p w:rsidR="00D97CE0" w:rsidRPr="00CF6A06" w:rsidRDefault="00537CA6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16</w:t>
            </w:r>
          </w:p>
        </w:tc>
      </w:tr>
      <w:tr w:rsidR="00D97CE0" w:rsidRPr="00CF6A06" w:rsidTr="00C87620">
        <w:trPr>
          <w:trHeight w:val="644"/>
          <w:jc w:val="center"/>
        </w:trPr>
        <w:tc>
          <w:tcPr>
            <w:tcW w:w="26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- 0.5</w:t>
            </w:r>
          </w:p>
        </w:tc>
        <w:tc>
          <w:tcPr>
            <w:tcW w:w="892" w:type="pct"/>
            <w:shd w:val="clear" w:color="auto" w:fill="FFFFFF" w:themeFill="background1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فوریت های داخلی پیشرفته 1</w:t>
            </w:r>
          </w:p>
        </w:tc>
        <w:tc>
          <w:tcPr>
            <w:tcW w:w="250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11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47" w:type="pct"/>
          </w:tcPr>
          <w:p w:rsidR="00D97CE0" w:rsidRPr="00CF6A06" w:rsidRDefault="00D92EE8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3-5</w:t>
            </w:r>
          </w:p>
        </w:tc>
        <w:tc>
          <w:tcPr>
            <w:tcW w:w="25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56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  <w:vMerge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D97CE0" w:rsidRPr="00CF6A06" w:rsidRDefault="000000E5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8C5892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بابک یوسفوند</w:t>
            </w:r>
            <w:bookmarkStart w:id="0" w:name="_GoBack"/>
            <w:bookmarkEnd w:id="0"/>
          </w:p>
        </w:tc>
        <w:tc>
          <w:tcPr>
            <w:tcW w:w="194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413" w:type="pct"/>
          </w:tcPr>
          <w:p w:rsidR="00D97CE0" w:rsidRPr="00CF6A06" w:rsidRDefault="00D97CE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618023</w:t>
            </w:r>
          </w:p>
        </w:tc>
        <w:tc>
          <w:tcPr>
            <w:tcW w:w="215" w:type="pct"/>
          </w:tcPr>
          <w:p w:rsidR="00D97CE0" w:rsidRPr="00CF6A06" w:rsidRDefault="00537CA6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25</w:t>
            </w:r>
          </w:p>
        </w:tc>
      </w:tr>
      <w:tr w:rsidR="004C183B" w:rsidRPr="00CF6A06" w:rsidTr="00C87620">
        <w:trPr>
          <w:trHeight w:val="510"/>
          <w:jc w:val="center"/>
        </w:trPr>
        <w:tc>
          <w:tcPr>
            <w:tcW w:w="263" w:type="pct"/>
          </w:tcPr>
          <w:p w:rsidR="004C183B" w:rsidRPr="00CF6A06" w:rsidRDefault="004C183B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892" w:type="pct"/>
            <w:shd w:val="clear" w:color="auto" w:fill="FFFFFF" w:themeFill="background1"/>
          </w:tcPr>
          <w:p w:rsidR="004C183B" w:rsidRPr="00CF6A06" w:rsidRDefault="004C183B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 xml:space="preserve">آشنایی با ساختار و مقررات </w:t>
            </w:r>
            <w:r w:rsidRPr="00CF6A06">
              <w:rPr>
                <w:rFonts w:cs="2  Nazanin"/>
                <w:b/>
                <w:bCs/>
                <w:sz w:val="18"/>
                <w:szCs w:val="18"/>
                <w:lang w:bidi="fa-IR"/>
              </w:rPr>
              <w:t>EMS</w:t>
            </w:r>
          </w:p>
        </w:tc>
        <w:tc>
          <w:tcPr>
            <w:tcW w:w="250" w:type="pct"/>
          </w:tcPr>
          <w:p w:rsidR="004C183B" w:rsidRPr="00CF6A06" w:rsidRDefault="004C183B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4C183B" w:rsidRPr="00CF6A06" w:rsidRDefault="004C183B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11" w:type="pct"/>
          </w:tcPr>
          <w:p w:rsidR="004C183B" w:rsidRPr="00CF6A06" w:rsidRDefault="009240A9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10-12</w:t>
            </w:r>
          </w:p>
          <w:p w:rsidR="004C183B" w:rsidRPr="00CF6A06" w:rsidRDefault="004C183B" w:rsidP="00FD2BD0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8 هفته</w:t>
            </w:r>
            <w:r w:rsidR="00C87620"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FD2BD0"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اول</w:t>
            </w:r>
          </w:p>
        </w:tc>
        <w:tc>
          <w:tcPr>
            <w:tcW w:w="247" w:type="pct"/>
          </w:tcPr>
          <w:p w:rsidR="004C183B" w:rsidRPr="00CF6A06" w:rsidRDefault="004C183B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4" w:type="pct"/>
          </w:tcPr>
          <w:p w:rsidR="004C183B" w:rsidRPr="00CF6A06" w:rsidRDefault="004C183B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4C183B" w:rsidRPr="00CF6A06" w:rsidRDefault="004C183B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56" w:type="pct"/>
            <w:gridSpan w:val="2"/>
            <w:vMerge/>
          </w:tcPr>
          <w:p w:rsidR="004C183B" w:rsidRPr="00CF6A06" w:rsidRDefault="004C183B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  <w:vMerge/>
          </w:tcPr>
          <w:p w:rsidR="004C183B" w:rsidRPr="00CF6A06" w:rsidRDefault="004C183B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  <w:vMerge/>
          </w:tcPr>
          <w:p w:rsidR="004C183B" w:rsidRPr="00CF6A06" w:rsidRDefault="004C183B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4C183B" w:rsidRPr="00CF6A06" w:rsidRDefault="008F58B2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6"/>
                <w:szCs w:val="16"/>
                <w:rtl/>
                <w:lang w:bidi="fa-IR"/>
              </w:rPr>
              <w:t>خانم لطفی</w:t>
            </w:r>
          </w:p>
        </w:tc>
        <w:tc>
          <w:tcPr>
            <w:tcW w:w="194" w:type="pct"/>
          </w:tcPr>
          <w:p w:rsidR="004C183B" w:rsidRPr="00CF6A06" w:rsidRDefault="004C183B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413" w:type="pct"/>
          </w:tcPr>
          <w:p w:rsidR="004C183B" w:rsidRPr="00CF6A06" w:rsidRDefault="004C183B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618025</w:t>
            </w:r>
          </w:p>
        </w:tc>
        <w:tc>
          <w:tcPr>
            <w:tcW w:w="215" w:type="pct"/>
          </w:tcPr>
          <w:p w:rsidR="004C183B" w:rsidRPr="00CF6A06" w:rsidRDefault="00537CA6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25</w:t>
            </w:r>
          </w:p>
        </w:tc>
      </w:tr>
      <w:tr w:rsidR="005E0D01" w:rsidRPr="00CF6A06" w:rsidTr="00C87620">
        <w:trPr>
          <w:trHeight w:val="664"/>
          <w:jc w:val="center"/>
        </w:trPr>
        <w:tc>
          <w:tcPr>
            <w:tcW w:w="263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5/1</w:t>
            </w:r>
          </w:p>
        </w:tc>
        <w:tc>
          <w:tcPr>
            <w:tcW w:w="892" w:type="pct"/>
            <w:shd w:val="clear" w:color="auto" w:fill="FFFFFF" w:themeFill="background1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8"/>
                <w:szCs w:val="18"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کارآموزی مدیریت و راههای هوایی</w:t>
            </w:r>
            <w:r w:rsidRPr="00CF6A06">
              <w:rPr>
                <w:rFonts w:cs="2  Nazanin"/>
                <w:b/>
                <w:bCs/>
                <w:sz w:val="18"/>
                <w:szCs w:val="18"/>
                <w:lang w:bidi="fa-IR"/>
              </w:rPr>
              <w:t>CPR</w:t>
            </w:r>
          </w:p>
        </w:tc>
        <w:tc>
          <w:tcPr>
            <w:tcW w:w="250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11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47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4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56" w:type="pct"/>
            <w:gridSpan w:val="2"/>
          </w:tcPr>
          <w:p w:rsidR="005E0D01" w:rsidRPr="00CF6A06" w:rsidRDefault="005E0D01" w:rsidP="005E0D01">
            <w:pPr>
              <w:bidi w:val="0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</w:tcPr>
          <w:p w:rsidR="005E0D01" w:rsidRPr="00CF6A06" w:rsidRDefault="005E0D01" w:rsidP="005E0D01">
            <w:pPr>
              <w:bidi w:val="0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</w:tcPr>
          <w:p w:rsidR="005E0D01" w:rsidRPr="00CF6A06" w:rsidRDefault="005E0D01" w:rsidP="005E0D01">
            <w:pPr>
              <w:bidi w:val="0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5E0D01" w:rsidRPr="00CF6A06" w:rsidRDefault="00FD2BD0" w:rsidP="005E0D01">
            <w:pPr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CF6A06">
              <w:rPr>
                <w:rFonts w:cs="B Nazanin" w:hint="cs"/>
                <w:b/>
                <w:bCs/>
                <w:sz w:val="16"/>
                <w:szCs w:val="16"/>
                <w:rtl/>
              </w:rPr>
              <w:t>آقای گلی طالب</w:t>
            </w:r>
          </w:p>
        </w:tc>
        <w:tc>
          <w:tcPr>
            <w:tcW w:w="194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413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618032</w:t>
            </w:r>
          </w:p>
        </w:tc>
        <w:tc>
          <w:tcPr>
            <w:tcW w:w="215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5E0D01" w:rsidRPr="00CF6A06" w:rsidTr="00C87620">
        <w:trPr>
          <w:trHeight w:val="664"/>
          <w:jc w:val="center"/>
        </w:trPr>
        <w:tc>
          <w:tcPr>
            <w:tcW w:w="263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892" w:type="pct"/>
            <w:shd w:val="clear" w:color="auto" w:fill="FFFFFF" w:themeFill="background1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کارآموزی جراحی</w:t>
            </w:r>
          </w:p>
        </w:tc>
        <w:tc>
          <w:tcPr>
            <w:tcW w:w="250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11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47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4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56" w:type="pct"/>
            <w:gridSpan w:val="2"/>
          </w:tcPr>
          <w:p w:rsidR="005E0D01" w:rsidRPr="00CF6A06" w:rsidRDefault="005E0D01" w:rsidP="005E0D01">
            <w:pPr>
              <w:bidi w:val="0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</w:tcPr>
          <w:p w:rsidR="005E0D01" w:rsidRPr="00CF6A06" w:rsidRDefault="005E0D01" w:rsidP="005E0D01">
            <w:pPr>
              <w:bidi w:val="0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</w:tcPr>
          <w:p w:rsidR="005E0D01" w:rsidRPr="00CF6A06" w:rsidRDefault="005E0D01" w:rsidP="005E0D01">
            <w:pPr>
              <w:bidi w:val="0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5E0D01" w:rsidRPr="00CF6A06" w:rsidRDefault="00FD2BD0" w:rsidP="005E0D01">
            <w:pPr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CF6A06">
              <w:rPr>
                <w:rFonts w:cs="B Nazanin" w:hint="cs"/>
                <w:b/>
                <w:bCs/>
                <w:sz w:val="16"/>
                <w:szCs w:val="16"/>
                <w:rtl/>
              </w:rPr>
              <w:t>آقای گلی طالب</w:t>
            </w:r>
          </w:p>
        </w:tc>
        <w:tc>
          <w:tcPr>
            <w:tcW w:w="194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413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1618029</w:t>
            </w:r>
          </w:p>
        </w:tc>
        <w:tc>
          <w:tcPr>
            <w:tcW w:w="215" w:type="pct"/>
          </w:tcPr>
          <w:p w:rsidR="005E0D01" w:rsidRPr="00CF6A06" w:rsidRDefault="005E0D01" w:rsidP="005E0D01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5E0D01" w:rsidRPr="0070625E" w:rsidTr="000D50F9">
        <w:trPr>
          <w:trHeight w:val="303"/>
          <w:jc w:val="center"/>
        </w:trPr>
        <w:tc>
          <w:tcPr>
            <w:tcW w:w="263" w:type="pct"/>
          </w:tcPr>
          <w:p w:rsidR="005E0D01" w:rsidRPr="00CF6A06" w:rsidRDefault="008179F0" w:rsidP="00F85B5D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20</w:t>
            </w:r>
          </w:p>
        </w:tc>
        <w:tc>
          <w:tcPr>
            <w:tcW w:w="892" w:type="pct"/>
            <w:shd w:val="clear" w:color="auto" w:fill="FFFFFF" w:themeFill="background1"/>
          </w:tcPr>
          <w:p w:rsidR="005E0D01" w:rsidRPr="008179F0" w:rsidRDefault="008179F0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lang w:bidi="fa-IR"/>
              </w:rPr>
            </w:pPr>
            <w:r w:rsidRPr="00CF6A06">
              <w:rPr>
                <w:rFonts w:cs="2  Nazanin" w:hint="cs"/>
                <w:b/>
                <w:bCs/>
                <w:sz w:val="18"/>
                <w:szCs w:val="18"/>
                <w:rtl/>
                <w:lang w:bidi="fa-IR"/>
              </w:rPr>
              <w:t>جمع</w:t>
            </w:r>
          </w:p>
        </w:tc>
        <w:tc>
          <w:tcPr>
            <w:tcW w:w="250" w:type="pct"/>
          </w:tcPr>
          <w:p w:rsidR="005E0D01" w:rsidRPr="0070625E" w:rsidRDefault="005E0D01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7" w:type="pct"/>
          </w:tcPr>
          <w:p w:rsidR="005E0D01" w:rsidRPr="0070625E" w:rsidRDefault="005E0D01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11" w:type="pct"/>
          </w:tcPr>
          <w:p w:rsidR="005E0D01" w:rsidRPr="0070625E" w:rsidRDefault="005E0D01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47" w:type="pct"/>
          </w:tcPr>
          <w:p w:rsidR="005E0D01" w:rsidRPr="0070625E" w:rsidRDefault="005E0D01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4" w:type="pct"/>
          </w:tcPr>
          <w:p w:rsidR="005E0D01" w:rsidRPr="0070625E" w:rsidRDefault="005E0D01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1" w:type="pct"/>
          </w:tcPr>
          <w:p w:rsidR="005E0D01" w:rsidRPr="0070625E" w:rsidRDefault="005E0D01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56" w:type="pct"/>
            <w:gridSpan w:val="2"/>
          </w:tcPr>
          <w:p w:rsidR="005E0D01" w:rsidRPr="0070625E" w:rsidRDefault="005E0D01" w:rsidP="00D97CE0">
            <w:pPr>
              <w:bidi w:val="0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1" w:type="pct"/>
            <w:gridSpan w:val="2"/>
          </w:tcPr>
          <w:p w:rsidR="005E0D01" w:rsidRPr="0070625E" w:rsidRDefault="005E0D01" w:rsidP="00D97CE0">
            <w:pPr>
              <w:bidi w:val="0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62" w:type="pct"/>
            <w:gridSpan w:val="2"/>
          </w:tcPr>
          <w:p w:rsidR="005E0D01" w:rsidRPr="0070625E" w:rsidRDefault="005E0D01" w:rsidP="00D97CE0">
            <w:pPr>
              <w:bidi w:val="0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414" w:type="pct"/>
          </w:tcPr>
          <w:p w:rsidR="005E0D01" w:rsidRPr="0070625E" w:rsidRDefault="005E0D01" w:rsidP="00025C76">
            <w:pPr>
              <w:jc w:val="center"/>
              <w:rPr>
                <w:rFonts w:cs="2  Nazanin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94" w:type="pct"/>
          </w:tcPr>
          <w:p w:rsidR="005E0D01" w:rsidRPr="008179F0" w:rsidRDefault="005E0D01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413" w:type="pct"/>
          </w:tcPr>
          <w:p w:rsidR="005E0D01" w:rsidRPr="008179F0" w:rsidRDefault="005E0D01" w:rsidP="00D97CE0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15" w:type="pct"/>
          </w:tcPr>
          <w:p w:rsidR="005E0D01" w:rsidRPr="008179F0" w:rsidRDefault="005E0D01" w:rsidP="00025C76">
            <w:pPr>
              <w:jc w:val="center"/>
              <w:rPr>
                <w:rFonts w:cs="2 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</w:tbl>
    <w:p w:rsidR="00A45D91" w:rsidRPr="0070625E" w:rsidRDefault="00A45D91" w:rsidP="00946FB7">
      <w:pPr>
        <w:rPr>
          <w:rFonts w:cs="2  Nazanin"/>
          <w:b/>
          <w:bCs/>
          <w:sz w:val="16"/>
          <w:szCs w:val="16"/>
          <w:rtl/>
          <w:lang w:bidi="fa-IR"/>
        </w:rPr>
      </w:pPr>
    </w:p>
    <w:sectPr w:rsidR="00A45D91" w:rsidRPr="0070625E" w:rsidSect="00E26D93">
      <w:pgSz w:w="16838" w:h="11906" w:orient="landscape" w:code="9"/>
      <w:pgMar w:top="142" w:right="510" w:bottom="27" w:left="397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2 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6"/>
      </v:shape>
    </w:pict>
  </w:numPicBullet>
  <w:abstractNum w:abstractNumId="0" w15:restartNumberingAfterBreak="0">
    <w:nsid w:val="09CB6F51"/>
    <w:multiLevelType w:val="hybridMultilevel"/>
    <w:tmpl w:val="6ADE5490"/>
    <w:lvl w:ilvl="0" w:tplc="04090007">
      <w:start w:val="1"/>
      <w:numFmt w:val="bullet"/>
      <w:lvlText w:val=""/>
      <w:lvlPicBulletId w:val="0"/>
      <w:lvlJc w:val="left"/>
      <w:pPr>
        <w:ind w:left="76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4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1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8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5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2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0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7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444" w:hanging="360"/>
      </w:pPr>
      <w:rPr>
        <w:rFonts w:ascii="Wingdings" w:hAnsi="Wingdings" w:hint="default"/>
      </w:rPr>
    </w:lvl>
  </w:abstractNum>
  <w:abstractNum w:abstractNumId="1" w15:restartNumberingAfterBreak="0">
    <w:nsid w:val="2CFB50BB"/>
    <w:multiLevelType w:val="hybridMultilevel"/>
    <w:tmpl w:val="C2B40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417728"/>
    <w:multiLevelType w:val="hybridMultilevel"/>
    <w:tmpl w:val="46DCB6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AF6E05"/>
    <w:multiLevelType w:val="hybridMultilevel"/>
    <w:tmpl w:val="0406C8AE"/>
    <w:lvl w:ilvl="0" w:tplc="0409000F">
      <w:start w:val="1"/>
      <w:numFmt w:val="decimal"/>
      <w:lvlText w:val="%1."/>
      <w:lvlJc w:val="left"/>
      <w:pPr>
        <w:ind w:left="833" w:hanging="360"/>
      </w:pPr>
    </w:lvl>
    <w:lvl w:ilvl="1" w:tplc="04090019" w:tentative="1">
      <w:start w:val="1"/>
      <w:numFmt w:val="lowerLetter"/>
      <w:lvlText w:val="%2."/>
      <w:lvlJc w:val="left"/>
      <w:pPr>
        <w:ind w:left="1553" w:hanging="360"/>
      </w:pPr>
    </w:lvl>
    <w:lvl w:ilvl="2" w:tplc="0409001B" w:tentative="1">
      <w:start w:val="1"/>
      <w:numFmt w:val="lowerRoman"/>
      <w:lvlText w:val="%3."/>
      <w:lvlJc w:val="right"/>
      <w:pPr>
        <w:ind w:left="2273" w:hanging="180"/>
      </w:pPr>
    </w:lvl>
    <w:lvl w:ilvl="3" w:tplc="0409000F" w:tentative="1">
      <w:start w:val="1"/>
      <w:numFmt w:val="decimal"/>
      <w:lvlText w:val="%4."/>
      <w:lvlJc w:val="left"/>
      <w:pPr>
        <w:ind w:left="2993" w:hanging="360"/>
      </w:pPr>
    </w:lvl>
    <w:lvl w:ilvl="4" w:tplc="04090019" w:tentative="1">
      <w:start w:val="1"/>
      <w:numFmt w:val="lowerLetter"/>
      <w:lvlText w:val="%5."/>
      <w:lvlJc w:val="left"/>
      <w:pPr>
        <w:ind w:left="3713" w:hanging="360"/>
      </w:pPr>
    </w:lvl>
    <w:lvl w:ilvl="5" w:tplc="0409001B" w:tentative="1">
      <w:start w:val="1"/>
      <w:numFmt w:val="lowerRoman"/>
      <w:lvlText w:val="%6."/>
      <w:lvlJc w:val="right"/>
      <w:pPr>
        <w:ind w:left="4433" w:hanging="180"/>
      </w:pPr>
    </w:lvl>
    <w:lvl w:ilvl="6" w:tplc="0409000F" w:tentative="1">
      <w:start w:val="1"/>
      <w:numFmt w:val="decimal"/>
      <w:lvlText w:val="%7."/>
      <w:lvlJc w:val="left"/>
      <w:pPr>
        <w:ind w:left="5153" w:hanging="360"/>
      </w:pPr>
    </w:lvl>
    <w:lvl w:ilvl="7" w:tplc="04090019" w:tentative="1">
      <w:start w:val="1"/>
      <w:numFmt w:val="lowerLetter"/>
      <w:lvlText w:val="%8."/>
      <w:lvlJc w:val="left"/>
      <w:pPr>
        <w:ind w:left="5873" w:hanging="360"/>
      </w:pPr>
    </w:lvl>
    <w:lvl w:ilvl="8" w:tplc="04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4" w15:restartNumberingAfterBreak="0">
    <w:nsid w:val="6D87134E"/>
    <w:multiLevelType w:val="hybridMultilevel"/>
    <w:tmpl w:val="BCF6CB12"/>
    <w:lvl w:ilvl="0" w:tplc="04090007">
      <w:start w:val="1"/>
      <w:numFmt w:val="bullet"/>
      <w:lvlText w:val=""/>
      <w:lvlPicBulletId w:val="0"/>
      <w:lvlJc w:val="left"/>
      <w:pPr>
        <w:ind w:left="7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7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MjawNDGwMLcwNDJV0lEKTi0uzszPAykwqQUA2qg9HSwAAAA="/>
  </w:docVars>
  <w:rsids>
    <w:rsidRoot w:val="005D33D6"/>
    <w:rsid w:val="000000E5"/>
    <w:rsid w:val="00003C2C"/>
    <w:rsid w:val="00012110"/>
    <w:rsid w:val="00012D43"/>
    <w:rsid w:val="00013231"/>
    <w:rsid w:val="0001395E"/>
    <w:rsid w:val="00016CC9"/>
    <w:rsid w:val="0001709E"/>
    <w:rsid w:val="000231A4"/>
    <w:rsid w:val="0002342E"/>
    <w:rsid w:val="00023FB9"/>
    <w:rsid w:val="00025C76"/>
    <w:rsid w:val="000262D3"/>
    <w:rsid w:val="00034F6A"/>
    <w:rsid w:val="0003501A"/>
    <w:rsid w:val="00041E97"/>
    <w:rsid w:val="0004538F"/>
    <w:rsid w:val="00046E1E"/>
    <w:rsid w:val="0004771A"/>
    <w:rsid w:val="00052E5B"/>
    <w:rsid w:val="0005326B"/>
    <w:rsid w:val="000539C5"/>
    <w:rsid w:val="0005434C"/>
    <w:rsid w:val="00055000"/>
    <w:rsid w:val="00060047"/>
    <w:rsid w:val="0006096F"/>
    <w:rsid w:val="00061817"/>
    <w:rsid w:val="00064007"/>
    <w:rsid w:val="00065594"/>
    <w:rsid w:val="00066186"/>
    <w:rsid w:val="00072252"/>
    <w:rsid w:val="00074667"/>
    <w:rsid w:val="00085893"/>
    <w:rsid w:val="000A0ACE"/>
    <w:rsid w:val="000A2F3A"/>
    <w:rsid w:val="000A48C8"/>
    <w:rsid w:val="000A5E5B"/>
    <w:rsid w:val="000B1B9A"/>
    <w:rsid w:val="000B2721"/>
    <w:rsid w:val="000B5FB7"/>
    <w:rsid w:val="000C1D55"/>
    <w:rsid w:val="000C3C1D"/>
    <w:rsid w:val="000C6425"/>
    <w:rsid w:val="000C7730"/>
    <w:rsid w:val="000D0A44"/>
    <w:rsid w:val="000D1139"/>
    <w:rsid w:val="000D16B6"/>
    <w:rsid w:val="000D1B86"/>
    <w:rsid w:val="000D364C"/>
    <w:rsid w:val="000D4A8A"/>
    <w:rsid w:val="000D50F9"/>
    <w:rsid w:val="000D757D"/>
    <w:rsid w:val="000E29C3"/>
    <w:rsid w:val="000E56B5"/>
    <w:rsid w:val="000E6542"/>
    <w:rsid w:val="000F20D5"/>
    <w:rsid w:val="000F2FA8"/>
    <w:rsid w:val="000F4DD1"/>
    <w:rsid w:val="000F5905"/>
    <w:rsid w:val="001001A4"/>
    <w:rsid w:val="00101654"/>
    <w:rsid w:val="00101E94"/>
    <w:rsid w:val="00101F14"/>
    <w:rsid w:val="00102634"/>
    <w:rsid w:val="00115DAD"/>
    <w:rsid w:val="001209EC"/>
    <w:rsid w:val="001213DE"/>
    <w:rsid w:val="00121DB9"/>
    <w:rsid w:val="00122735"/>
    <w:rsid w:val="00123633"/>
    <w:rsid w:val="0012488F"/>
    <w:rsid w:val="00125DFB"/>
    <w:rsid w:val="001279F9"/>
    <w:rsid w:val="00131D5D"/>
    <w:rsid w:val="00134825"/>
    <w:rsid w:val="0013719C"/>
    <w:rsid w:val="00140517"/>
    <w:rsid w:val="001412D3"/>
    <w:rsid w:val="0014257F"/>
    <w:rsid w:val="001440F6"/>
    <w:rsid w:val="001501AA"/>
    <w:rsid w:val="00151ADC"/>
    <w:rsid w:val="00153070"/>
    <w:rsid w:val="0015313F"/>
    <w:rsid w:val="001550A4"/>
    <w:rsid w:val="00160CFB"/>
    <w:rsid w:val="001613F4"/>
    <w:rsid w:val="00166A1C"/>
    <w:rsid w:val="00172057"/>
    <w:rsid w:val="00172852"/>
    <w:rsid w:val="00173CCC"/>
    <w:rsid w:val="0017651E"/>
    <w:rsid w:val="0017704A"/>
    <w:rsid w:val="001820BB"/>
    <w:rsid w:val="001826CE"/>
    <w:rsid w:val="00184B43"/>
    <w:rsid w:val="00185E2E"/>
    <w:rsid w:val="0019157A"/>
    <w:rsid w:val="00195895"/>
    <w:rsid w:val="00195C15"/>
    <w:rsid w:val="0019781A"/>
    <w:rsid w:val="00197DF1"/>
    <w:rsid w:val="001A1612"/>
    <w:rsid w:val="001A3D88"/>
    <w:rsid w:val="001A4F42"/>
    <w:rsid w:val="001A6A74"/>
    <w:rsid w:val="001B6520"/>
    <w:rsid w:val="001B6B2D"/>
    <w:rsid w:val="001B6CF9"/>
    <w:rsid w:val="001B6F94"/>
    <w:rsid w:val="001D4A8E"/>
    <w:rsid w:val="001D541A"/>
    <w:rsid w:val="001D6764"/>
    <w:rsid w:val="001D6888"/>
    <w:rsid w:val="001E119D"/>
    <w:rsid w:val="001E5D71"/>
    <w:rsid w:val="001E60B2"/>
    <w:rsid w:val="001E61C4"/>
    <w:rsid w:val="001E6E04"/>
    <w:rsid w:val="001E72C1"/>
    <w:rsid w:val="001E7708"/>
    <w:rsid w:val="001F0182"/>
    <w:rsid w:val="001F17B4"/>
    <w:rsid w:val="001F1E99"/>
    <w:rsid w:val="001F4F66"/>
    <w:rsid w:val="002007AE"/>
    <w:rsid w:val="002014F7"/>
    <w:rsid w:val="00201836"/>
    <w:rsid w:val="0020304E"/>
    <w:rsid w:val="002035A8"/>
    <w:rsid w:val="00210793"/>
    <w:rsid w:val="00213546"/>
    <w:rsid w:val="00215B2E"/>
    <w:rsid w:val="002171A5"/>
    <w:rsid w:val="00221E8C"/>
    <w:rsid w:val="00222B2B"/>
    <w:rsid w:val="002243C4"/>
    <w:rsid w:val="0022637C"/>
    <w:rsid w:val="00227B2B"/>
    <w:rsid w:val="00236A7F"/>
    <w:rsid w:val="00247903"/>
    <w:rsid w:val="002505D9"/>
    <w:rsid w:val="00250BFA"/>
    <w:rsid w:val="00251296"/>
    <w:rsid w:val="00251E0C"/>
    <w:rsid w:val="00253107"/>
    <w:rsid w:val="002605EA"/>
    <w:rsid w:val="00262DC5"/>
    <w:rsid w:val="00263E87"/>
    <w:rsid w:val="0026740A"/>
    <w:rsid w:val="00271493"/>
    <w:rsid w:val="00281200"/>
    <w:rsid w:val="002815A3"/>
    <w:rsid w:val="00282886"/>
    <w:rsid w:val="00286638"/>
    <w:rsid w:val="00287D2E"/>
    <w:rsid w:val="002A03D1"/>
    <w:rsid w:val="002A0CB8"/>
    <w:rsid w:val="002A1FE4"/>
    <w:rsid w:val="002A39C5"/>
    <w:rsid w:val="002A770F"/>
    <w:rsid w:val="002B1172"/>
    <w:rsid w:val="002B22F1"/>
    <w:rsid w:val="002B2CB7"/>
    <w:rsid w:val="002B39AE"/>
    <w:rsid w:val="002B40F6"/>
    <w:rsid w:val="002B59C0"/>
    <w:rsid w:val="002B5F21"/>
    <w:rsid w:val="002B6517"/>
    <w:rsid w:val="002C1E3D"/>
    <w:rsid w:val="002C5084"/>
    <w:rsid w:val="002C5374"/>
    <w:rsid w:val="002D08F9"/>
    <w:rsid w:val="002D19F2"/>
    <w:rsid w:val="002D3605"/>
    <w:rsid w:val="002D57DA"/>
    <w:rsid w:val="002D76EB"/>
    <w:rsid w:val="002E13D1"/>
    <w:rsid w:val="002E21F9"/>
    <w:rsid w:val="002E397C"/>
    <w:rsid w:val="002E3BB1"/>
    <w:rsid w:val="002E48AD"/>
    <w:rsid w:val="002E57C8"/>
    <w:rsid w:val="002E7ADE"/>
    <w:rsid w:val="002F483B"/>
    <w:rsid w:val="00300438"/>
    <w:rsid w:val="0030609D"/>
    <w:rsid w:val="00307215"/>
    <w:rsid w:val="0031119A"/>
    <w:rsid w:val="00311868"/>
    <w:rsid w:val="00311EA8"/>
    <w:rsid w:val="00313C38"/>
    <w:rsid w:val="00314CC7"/>
    <w:rsid w:val="0032550C"/>
    <w:rsid w:val="00325AD0"/>
    <w:rsid w:val="00325B24"/>
    <w:rsid w:val="003279B8"/>
    <w:rsid w:val="0033043D"/>
    <w:rsid w:val="003311F9"/>
    <w:rsid w:val="003335B2"/>
    <w:rsid w:val="003355FC"/>
    <w:rsid w:val="003360A5"/>
    <w:rsid w:val="00341E1E"/>
    <w:rsid w:val="003425B5"/>
    <w:rsid w:val="003439A6"/>
    <w:rsid w:val="00343DE9"/>
    <w:rsid w:val="0034720D"/>
    <w:rsid w:val="00352BD4"/>
    <w:rsid w:val="00352E38"/>
    <w:rsid w:val="00353020"/>
    <w:rsid w:val="0035630C"/>
    <w:rsid w:val="00356B5D"/>
    <w:rsid w:val="00356D4C"/>
    <w:rsid w:val="00360A05"/>
    <w:rsid w:val="00362317"/>
    <w:rsid w:val="00363299"/>
    <w:rsid w:val="00365AB8"/>
    <w:rsid w:val="003660CA"/>
    <w:rsid w:val="00367D21"/>
    <w:rsid w:val="00370F94"/>
    <w:rsid w:val="00372F79"/>
    <w:rsid w:val="00373F02"/>
    <w:rsid w:val="00376E25"/>
    <w:rsid w:val="0038371C"/>
    <w:rsid w:val="00386124"/>
    <w:rsid w:val="0039004C"/>
    <w:rsid w:val="00391F95"/>
    <w:rsid w:val="00392C96"/>
    <w:rsid w:val="00393CCC"/>
    <w:rsid w:val="00394B23"/>
    <w:rsid w:val="00397D66"/>
    <w:rsid w:val="003A2F98"/>
    <w:rsid w:val="003A5F7E"/>
    <w:rsid w:val="003A6415"/>
    <w:rsid w:val="003B69C7"/>
    <w:rsid w:val="003B76DC"/>
    <w:rsid w:val="003C1397"/>
    <w:rsid w:val="003C6FE7"/>
    <w:rsid w:val="003D4E23"/>
    <w:rsid w:val="003D7D77"/>
    <w:rsid w:val="003E006A"/>
    <w:rsid w:val="003E017A"/>
    <w:rsid w:val="003E0DC8"/>
    <w:rsid w:val="003E2BB0"/>
    <w:rsid w:val="003E3F63"/>
    <w:rsid w:val="003E4145"/>
    <w:rsid w:val="003E5561"/>
    <w:rsid w:val="003F2456"/>
    <w:rsid w:val="003F25B6"/>
    <w:rsid w:val="003F421A"/>
    <w:rsid w:val="003F52AF"/>
    <w:rsid w:val="003F7C56"/>
    <w:rsid w:val="0040588A"/>
    <w:rsid w:val="00411028"/>
    <w:rsid w:val="004125B9"/>
    <w:rsid w:val="00414F24"/>
    <w:rsid w:val="00420132"/>
    <w:rsid w:val="0042260B"/>
    <w:rsid w:val="00424CA5"/>
    <w:rsid w:val="004255D8"/>
    <w:rsid w:val="004257FA"/>
    <w:rsid w:val="00425D3B"/>
    <w:rsid w:val="00430D9B"/>
    <w:rsid w:val="00434412"/>
    <w:rsid w:val="00434C7C"/>
    <w:rsid w:val="0043759C"/>
    <w:rsid w:val="00441718"/>
    <w:rsid w:val="00441758"/>
    <w:rsid w:val="00447967"/>
    <w:rsid w:val="00450608"/>
    <w:rsid w:val="004518C8"/>
    <w:rsid w:val="00452A14"/>
    <w:rsid w:val="00452E81"/>
    <w:rsid w:val="00456C85"/>
    <w:rsid w:val="00461C3D"/>
    <w:rsid w:val="00463AD0"/>
    <w:rsid w:val="004650C7"/>
    <w:rsid w:val="00465683"/>
    <w:rsid w:val="00465883"/>
    <w:rsid w:val="00466601"/>
    <w:rsid w:val="00467298"/>
    <w:rsid w:val="00473D09"/>
    <w:rsid w:val="00475AF4"/>
    <w:rsid w:val="00475E74"/>
    <w:rsid w:val="00476943"/>
    <w:rsid w:val="004901B3"/>
    <w:rsid w:val="00491595"/>
    <w:rsid w:val="004921CD"/>
    <w:rsid w:val="00492DD9"/>
    <w:rsid w:val="00493414"/>
    <w:rsid w:val="004A14E4"/>
    <w:rsid w:val="004A5109"/>
    <w:rsid w:val="004B3589"/>
    <w:rsid w:val="004B57A5"/>
    <w:rsid w:val="004B644E"/>
    <w:rsid w:val="004B732F"/>
    <w:rsid w:val="004B7BA0"/>
    <w:rsid w:val="004C04DC"/>
    <w:rsid w:val="004C183B"/>
    <w:rsid w:val="004C371A"/>
    <w:rsid w:val="004C4FFF"/>
    <w:rsid w:val="004D473B"/>
    <w:rsid w:val="004E1458"/>
    <w:rsid w:val="004E2DAB"/>
    <w:rsid w:val="004E306B"/>
    <w:rsid w:val="004E404A"/>
    <w:rsid w:val="004E45E3"/>
    <w:rsid w:val="004E5284"/>
    <w:rsid w:val="004E635B"/>
    <w:rsid w:val="004E68EA"/>
    <w:rsid w:val="004E7816"/>
    <w:rsid w:val="00502A23"/>
    <w:rsid w:val="005032B4"/>
    <w:rsid w:val="00505C74"/>
    <w:rsid w:val="00507AC0"/>
    <w:rsid w:val="00507D95"/>
    <w:rsid w:val="00510537"/>
    <w:rsid w:val="005105A9"/>
    <w:rsid w:val="00511FC4"/>
    <w:rsid w:val="00513E51"/>
    <w:rsid w:val="00516676"/>
    <w:rsid w:val="00521287"/>
    <w:rsid w:val="0052403E"/>
    <w:rsid w:val="00524DDC"/>
    <w:rsid w:val="00525A9F"/>
    <w:rsid w:val="005311F6"/>
    <w:rsid w:val="00532B9E"/>
    <w:rsid w:val="00537CA6"/>
    <w:rsid w:val="00540481"/>
    <w:rsid w:val="00550CA1"/>
    <w:rsid w:val="00551344"/>
    <w:rsid w:val="00553A0D"/>
    <w:rsid w:val="005577D4"/>
    <w:rsid w:val="00560D24"/>
    <w:rsid w:val="005639D4"/>
    <w:rsid w:val="00574DF6"/>
    <w:rsid w:val="0057545B"/>
    <w:rsid w:val="005831BD"/>
    <w:rsid w:val="0058398B"/>
    <w:rsid w:val="00586B21"/>
    <w:rsid w:val="005907B0"/>
    <w:rsid w:val="0059111D"/>
    <w:rsid w:val="0059241F"/>
    <w:rsid w:val="0059309A"/>
    <w:rsid w:val="0059412A"/>
    <w:rsid w:val="00594FDA"/>
    <w:rsid w:val="00596427"/>
    <w:rsid w:val="00596C9B"/>
    <w:rsid w:val="005A1387"/>
    <w:rsid w:val="005B3FAE"/>
    <w:rsid w:val="005B6379"/>
    <w:rsid w:val="005C242C"/>
    <w:rsid w:val="005C71F5"/>
    <w:rsid w:val="005C733E"/>
    <w:rsid w:val="005D005D"/>
    <w:rsid w:val="005D0375"/>
    <w:rsid w:val="005D121C"/>
    <w:rsid w:val="005D12F1"/>
    <w:rsid w:val="005D1687"/>
    <w:rsid w:val="005D27D8"/>
    <w:rsid w:val="005D2D78"/>
    <w:rsid w:val="005D33D6"/>
    <w:rsid w:val="005D383A"/>
    <w:rsid w:val="005D630B"/>
    <w:rsid w:val="005E0D01"/>
    <w:rsid w:val="005E4533"/>
    <w:rsid w:val="005E48EE"/>
    <w:rsid w:val="005E5B58"/>
    <w:rsid w:val="005E668C"/>
    <w:rsid w:val="005F0BEC"/>
    <w:rsid w:val="005F6577"/>
    <w:rsid w:val="00604892"/>
    <w:rsid w:val="00604EF2"/>
    <w:rsid w:val="00604F28"/>
    <w:rsid w:val="00606647"/>
    <w:rsid w:val="00606AAE"/>
    <w:rsid w:val="0060733A"/>
    <w:rsid w:val="006139A3"/>
    <w:rsid w:val="00614843"/>
    <w:rsid w:val="00617A86"/>
    <w:rsid w:val="00620176"/>
    <w:rsid w:val="0062087A"/>
    <w:rsid w:val="00622734"/>
    <w:rsid w:val="006252ED"/>
    <w:rsid w:val="00626454"/>
    <w:rsid w:val="006267CD"/>
    <w:rsid w:val="00631B77"/>
    <w:rsid w:val="00632D2F"/>
    <w:rsid w:val="006346FD"/>
    <w:rsid w:val="00634CC1"/>
    <w:rsid w:val="00637635"/>
    <w:rsid w:val="006376C0"/>
    <w:rsid w:val="00643D9C"/>
    <w:rsid w:val="00644D15"/>
    <w:rsid w:val="006461D2"/>
    <w:rsid w:val="00650C59"/>
    <w:rsid w:val="00657176"/>
    <w:rsid w:val="00664703"/>
    <w:rsid w:val="00670DD0"/>
    <w:rsid w:val="00671A74"/>
    <w:rsid w:val="00675621"/>
    <w:rsid w:val="00677A74"/>
    <w:rsid w:val="00677B0D"/>
    <w:rsid w:val="00680AE3"/>
    <w:rsid w:val="006812CF"/>
    <w:rsid w:val="00684DAB"/>
    <w:rsid w:val="00687F78"/>
    <w:rsid w:val="006943D4"/>
    <w:rsid w:val="00695256"/>
    <w:rsid w:val="0069633C"/>
    <w:rsid w:val="006968F1"/>
    <w:rsid w:val="00697AF3"/>
    <w:rsid w:val="006A52F1"/>
    <w:rsid w:val="006B1C6F"/>
    <w:rsid w:val="006B2AF4"/>
    <w:rsid w:val="006B36E0"/>
    <w:rsid w:val="006C0CA9"/>
    <w:rsid w:val="006C37C4"/>
    <w:rsid w:val="006D099B"/>
    <w:rsid w:val="006D3D64"/>
    <w:rsid w:val="006D4107"/>
    <w:rsid w:val="006D425E"/>
    <w:rsid w:val="006D4CD6"/>
    <w:rsid w:val="006D4F43"/>
    <w:rsid w:val="006D7C30"/>
    <w:rsid w:val="006E2EDE"/>
    <w:rsid w:val="006E30AF"/>
    <w:rsid w:val="006E4120"/>
    <w:rsid w:val="006E4627"/>
    <w:rsid w:val="006E5827"/>
    <w:rsid w:val="006E7502"/>
    <w:rsid w:val="006F1082"/>
    <w:rsid w:val="006F1F5E"/>
    <w:rsid w:val="006F4294"/>
    <w:rsid w:val="006F48E8"/>
    <w:rsid w:val="006F4AEA"/>
    <w:rsid w:val="006F594E"/>
    <w:rsid w:val="006F61E4"/>
    <w:rsid w:val="00700564"/>
    <w:rsid w:val="0070625E"/>
    <w:rsid w:val="00712D8D"/>
    <w:rsid w:val="0071778C"/>
    <w:rsid w:val="00720A9D"/>
    <w:rsid w:val="00720B2A"/>
    <w:rsid w:val="00720E0F"/>
    <w:rsid w:val="007312D5"/>
    <w:rsid w:val="007371C3"/>
    <w:rsid w:val="00741DCD"/>
    <w:rsid w:val="00744D7B"/>
    <w:rsid w:val="007463CA"/>
    <w:rsid w:val="00746485"/>
    <w:rsid w:val="007471E6"/>
    <w:rsid w:val="00751F70"/>
    <w:rsid w:val="0075269A"/>
    <w:rsid w:val="00752AA2"/>
    <w:rsid w:val="00754EE6"/>
    <w:rsid w:val="00757A65"/>
    <w:rsid w:val="00760A3C"/>
    <w:rsid w:val="00760CB2"/>
    <w:rsid w:val="00761DEB"/>
    <w:rsid w:val="00762235"/>
    <w:rsid w:val="007630EF"/>
    <w:rsid w:val="0076376C"/>
    <w:rsid w:val="00766272"/>
    <w:rsid w:val="00773D10"/>
    <w:rsid w:val="00774DBF"/>
    <w:rsid w:val="00777739"/>
    <w:rsid w:val="007804C2"/>
    <w:rsid w:val="00780F2D"/>
    <w:rsid w:val="007813E8"/>
    <w:rsid w:val="00785599"/>
    <w:rsid w:val="00786168"/>
    <w:rsid w:val="00786A9E"/>
    <w:rsid w:val="00790739"/>
    <w:rsid w:val="0079450E"/>
    <w:rsid w:val="00794535"/>
    <w:rsid w:val="00795D8C"/>
    <w:rsid w:val="0079752B"/>
    <w:rsid w:val="0079782D"/>
    <w:rsid w:val="007A059C"/>
    <w:rsid w:val="007A7151"/>
    <w:rsid w:val="007B11BC"/>
    <w:rsid w:val="007B2BF0"/>
    <w:rsid w:val="007B4629"/>
    <w:rsid w:val="007B4776"/>
    <w:rsid w:val="007B4DD5"/>
    <w:rsid w:val="007B691A"/>
    <w:rsid w:val="007C1718"/>
    <w:rsid w:val="007C1F0C"/>
    <w:rsid w:val="007C31E6"/>
    <w:rsid w:val="007D292A"/>
    <w:rsid w:val="007D2DB1"/>
    <w:rsid w:val="007D2E0F"/>
    <w:rsid w:val="007D57C8"/>
    <w:rsid w:val="007D68F2"/>
    <w:rsid w:val="007E0CE2"/>
    <w:rsid w:val="007E110D"/>
    <w:rsid w:val="007E4DC2"/>
    <w:rsid w:val="007E68B9"/>
    <w:rsid w:val="007F208A"/>
    <w:rsid w:val="007F3E4C"/>
    <w:rsid w:val="007F6D25"/>
    <w:rsid w:val="007F71F8"/>
    <w:rsid w:val="007F7BDA"/>
    <w:rsid w:val="008018A4"/>
    <w:rsid w:val="00803858"/>
    <w:rsid w:val="00804F99"/>
    <w:rsid w:val="00810146"/>
    <w:rsid w:val="008179F0"/>
    <w:rsid w:val="0082405D"/>
    <w:rsid w:val="00827AB4"/>
    <w:rsid w:val="008306F8"/>
    <w:rsid w:val="008318C9"/>
    <w:rsid w:val="00832BEE"/>
    <w:rsid w:val="00833980"/>
    <w:rsid w:val="00836531"/>
    <w:rsid w:val="00841A68"/>
    <w:rsid w:val="0084419F"/>
    <w:rsid w:val="0084667B"/>
    <w:rsid w:val="008543FD"/>
    <w:rsid w:val="0086172F"/>
    <w:rsid w:val="0086242D"/>
    <w:rsid w:val="0086331F"/>
    <w:rsid w:val="00863A35"/>
    <w:rsid w:val="00865DC2"/>
    <w:rsid w:val="008665CB"/>
    <w:rsid w:val="00871755"/>
    <w:rsid w:val="00871A75"/>
    <w:rsid w:val="008731A9"/>
    <w:rsid w:val="00883A02"/>
    <w:rsid w:val="008853A0"/>
    <w:rsid w:val="0088701A"/>
    <w:rsid w:val="00887813"/>
    <w:rsid w:val="00890816"/>
    <w:rsid w:val="00892ABB"/>
    <w:rsid w:val="008964DE"/>
    <w:rsid w:val="008967C8"/>
    <w:rsid w:val="008A3695"/>
    <w:rsid w:val="008A51B6"/>
    <w:rsid w:val="008B3032"/>
    <w:rsid w:val="008B3FBB"/>
    <w:rsid w:val="008C00A1"/>
    <w:rsid w:val="008C5892"/>
    <w:rsid w:val="008D1DEA"/>
    <w:rsid w:val="008D4CB0"/>
    <w:rsid w:val="008E0FE1"/>
    <w:rsid w:val="008E3ADF"/>
    <w:rsid w:val="008E465E"/>
    <w:rsid w:val="008E76F4"/>
    <w:rsid w:val="008F2CD3"/>
    <w:rsid w:val="008F3551"/>
    <w:rsid w:val="008F393A"/>
    <w:rsid w:val="008F58B2"/>
    <w:rsid w:val="008F6391"/>
    <w:rsid w:val="00900EF3"/>
    <w:rsid w:val="00901BC3"/>
    <w:rsid w:val="00903785"/>
    <w:rsid w:val="00905663"/>
    <w:rsid w:val="009118FC"/>
    <w:rsid w:val="00913337"/>
    <w:rsid w:val="009157B6"/>
    <w:rsid w:val="00917D28"/>
    <w:rsid w:val="0092149B"/>
    <w:rsid w:val="009240A9"/>
    <w:rsid w:val="0093190C"/>
    <w:rsid w:val="00932ADC"/>
    <w:rsid w:val="009335D4"/>
    <w:rsid w:val="00933CE9"/>
    <w:rsid w:val="00942465"/>
    <w:rsid w:val="00944DEB"/>
    <w:rsid w:val="00945726"/>
    <w:rsid w:val="00946C8C"/>
    <w:rsid w:val="00946FB7"/>
    <w:rsid w:val="00947FF4"/>
    <w:rsid w:val="009505FF"/>
    <w:rsid w:val="009534DD"/>
    <w:rsid w:val="009537A3"/>
    <w:rsid w:val="00953E67"/>
    <w:rsid w:val="00953F40"/>
    <w:rsid w:val="00957E77"/>
    <w:rsid w:val="009669F8"/>
    <w:rsid w:val="009711E0"/>
    <w:rsid w:val="00971700"/>
    <w:rsid w:val="00976800"/>
    <w:rsid w:val="00976E55"/>
    <w:rsid w:val="00976F5B"/>
    <w:rsid w:val="00982A7E"/>
    <w:rsid w:val="009833FD"/>
    <w:rsid w:val="00985272"/>
    <w:rsid w:val="00985BAE"/>
    <w:rsid w:val="009908E6"/>
    <w:rsid w:val="009914C8"/>
    <w:rsid w:val="0099247A"/>
    <w:rsid w:val="00992ADF"/>
    <w:rsid w:val="00995F6B"/>
    <w:rsid w:val="0099717D"/>
    <w:rsid w:val="00997EF9"/>
    <w:rsid w:val="009A0403"/>
    <w:rsid w:val="009A2A7B"/>
    <w:rsid w:val="009A3458"/>
    <w:rsid w:val="009A3599"/>
    <w:rsid w:val="009A658C"/>
    <w:rsid w:val="009B1A15"/>
    <w:rsid w:val="009B3165"/>
    <w:rsid w:val="009B3B09"/>
    <w:rsid w:val="009B3B22"/>
    <w:rsid w:val="009B3C8B"/>
    <w:rsid w:val="009B4D50"/>
    <w:rsid w:val="009B586B"/>
    <w:rsid w:val="009B64C4"/>
    <w:rsid w:val="009C0DDF"/>
    <w:rsid w:val="009C19A2"/>
    <w:rsid w:val="009C21B6"/>
    <w:rsid w:val="009C2994"/>
    <w:rsid w:val="009C38F9"/>
    <w:rsid w:val="009C62A5"/>
    <w:rsid w:val="009D13CC"/>
    <w:rsid w:val="009D1E53"/>
    <w:rsid w:val="009D2D75"/>
    <w:rsid w:val="009D4A70"/>
    <w:rsid w:val="009D6698"/>
    <w:rsid w:val="009E1CE9"/>
    <w:rsid w:val="009E3125"/>
    <w:rsid w:val="009E34C2"/>
    <w:rsid w:val="009E3C1D"/>
    <w:rsid w:val="009E4EC9"/>
    <w:rsid w:val="009E5760"/>
    <w:rsid w:val="009E6393"/>
    <w:rsid w:val="009F24F8"/>
    <w:rsid w:val="009F3650"/>
    <w:rsid w:val="00A004F9"/>
    <w:rsid w:val="00A11110"/>
    <w:rsid w:val="00A128D4"/>
    <w:rsid w:val="00A12BC6"/>
    <w:rsid w:val="00A146E3"/>
    <w:rsid w:val="00A218CF"/>
    <w:rsid w:val="00A21B51"/>
    <w:rsid w:val="00A2536E"/>
    <w:rsid w:val="00A31452"/>
    <w:rsid w:val="00A31818"/>
    <w:rsid w:val="00A350FC"/>
    <w:rsid w:val="00A363E4"/>
    <w:rsid w:val="00A374B5"/>
    <w:rsid w:val="00A40B96"/>
    <w:rsid w:val="00A42C70"/>
    <w:rsid w:val="00A43C93"/>
    <w:rsid w:val="00A4427F"/>
    <w:rsid w:val="00A45D91"/>
    <w:rsid w:val="00A46494"/>
    <w:rsid w:val="00A501EC"/>
    <w:rsid w:val="00A50E90"/>
    <w:rsid w:val="00A51311"/>
    <w:rsid w:val="00A5155F"/>
    <w:rsid w:val="00A54ED3"/>
    <w:rsid w:val="00A56BB4"/>
    <w:rsid w:val="00A61207"/>
    <w:rsid w:val="00A61DE2"/>
    <w:rsid w:val="00A625A2"/>
    <w:rsid w:val="00A62939"/>
    <w:rsid w:val="00A6558B"/>
    <w:rsid w:val="00A65DE4"/>
    <w:rsid w:val="00A677D8"/>
    <w:rsid w:val="00A72490"/>
    <w:rsid w:val="00A746B4"/>
    <w:rsid w:val="00A7521E"/>
    <w:rsid w:val="00A75BC7"/>
    <w:rsid w:val="00A8078C"/>
    <w:rsid w:val="00A82EBA"/>
    <w:rsid w:val="00A8440E"/>
    <w:rsid w:val="00A91C60"/>
    <w:rsid w:val="00A938E7"/>
    <w:rsid w:val="00A948AB"/>
    <w:rsid w:val="00AA0882"/>
    <w:rsid w:val="00AB0F34"/>
    <w:rsid w:val="00AB2205"/>
    <w:rsid w:val="00AB5D71"/>
    <w:rsid w:val="00AB5DDD"/>
    <w:rsid w:val="00AC1EA4"/>
    <w:rsid w:val="00AC37E1"/>
    <w:rsid w:val="00AC4047"/>
    <w:rsid w:val="00AC5191"/>
    <w:rsid w:val="00AD070A"/>
    <w:rsid w:val="00AD0A2F"/>
    <w:rsid w:val="00AD3322"/>
    <w:rsid w:val="00AD4E2C"/>
    <w:rsid w:val="00AD6353"/>
    <w:rsid w:val="00AD7DAA"/>
    <w:rsid w:val="00AE1082"/>
    <w:rsid w:val="00AE2357"/>
    <w:rsid w:val="00AE37B4"/>
    <w:rsid w:val="00AE409A"/>
    <w:rsid w:val="00AE624E"/>
    <w:rsid w:val="00AE6B8E"/>
    <w:rsid w:val="00AF5ACD"/>
    <w:rsid w:val="00AF69EB"/>
    <w:rsid w:val="00AF7580"/>
    <w:rsid w:val="00B007BC"/>
    <w:rsid w:val="00B00F8C"/>
    <w:rsid w:val="00B0177B"/>
    <w:rsid w:val="00B018A1"/>
    <w:rsid w:val="00B0193D"/>
    <w:rsid w:val="00B04E9D"/>
    <w:rsid w:val="00B06DE1"/>
    <w:rsid w:val="00B07924"/>
    <w:rsid w:val="00B07B41"/>
    <w:rsid w:val="00B07F53"/>
    <w:rsid w:val="00B10F85"/>
    <w:rsid w:val="00B12C67"/>
    <w:rsid w:val="00B1312C"/>
    <w:rsid w:val="00B24B22"/>
    <w:rsid w:val="00B25696"/>
    <w:rsid w:val="00B27320"/>
    <w:rsid w:val="00B301EA"/>
    <w:rsid w:val="00B319B4"/>
    <w:rsid w:val="00B33BC2"/>
    <w:rsid w:val="00B36740"/>
    <w:rsid w:val="00B54B96"/>
    <w:rsid w:val="00B6207A"/>
    <w:rsid w:val="00B628BC"/>
    <w:rsid w:val="00B64728"/>
    <w:rsid w:val="00B65EF7"/>
    <w:rsid w:val="00B67DB4"/>
    <w:rsid w:val="00B740D0"/>
    <w:rsid w:val="00B7447D"/>
    <w:rsid w:val="00B764BE"/>
    <w:rsid w:val="00B77BBA"/>
    <w:rsid w:val="00B82038"/>
    <w:rsid w:val="00B82C05"/>
    <w:rsid w:val="00B83D5B"/>
    <w:rsid w:val="00B854D9"/>
    <w:rsid w:val="00B90910"/>
    <w:rsid w:val="00B912A4"/>
    <w:rsid w:val="00B91BA0"/>
    <w:rsid w:val="00B9210C"/>
    <w:rsid w:val="00BA194D"/>
    <w:rsid w:val="00BA2135"/>
    <w:rsid w:val="00BA2577"/>
    <w:rsid w:val="00BA2CDA"/>
    <w:rsid w:val="00BB1053"/>
    <w:rsid w:val="00BB24C7"/>
    <w:rsid w:val="00BB7341"/>
    <w:rsid w:val="00BB7C7A"/>
    <w:rsid w:val="00BC0BC3"/>
    <w:rsid w:val="00BC5A9F"/>
    <w:rsid w:val="00BC7149"/>
    <w:rsid w:val="00BC75B9"/>
    <w:rsid w:val="00BD29EB"/>
    <w:rsid w:val="00BD56A3"/>
    <w:rsid w:val="00BE0D33"/>
    <w:rsid w:val="00BE15E6"/>
    <w:rsid w:val="00BE1C7E"/>
    <w:rsid w:val="00BE3D12"/>
    <w:rsid w:val="00BF1E2B"/>
    <w:rsid w:val="00BF50EC"/>
    <w:rsid w:val="00BF5417"/>
    <w:rsid w:val="00C005C3"/>
    <w:rsid w:val="00C00BDB"/>
    <w:rsid w:val="00C00C6F"/>
    <w:rsid w:val="00C02465"/>
    <w:rsid w:val="00C05922"/>
    <w:rsid w:val="00C2518A"/>
    <w:rsid w:val="00C2555A"/>
    <w:rsid w:val="00C33561"/>
    <w:rsid w:val="00C35C66"/>
    <w:rsid w:val="00C37A4F"/>
    <w:rsid w:val="00C40A3C"/>
    <w:rsid w:val="00C42B6F"/>
    <w:rsid w:val="00C43352"/>
    <w:rsid w:val="00C50949"/>
    <w:rsid w:val="00C549F9"/>
    <w:rsid w:val="00C5638F"/>
    <w:rsid w:val="00C60EAC"/>
    <w:rsid w:val="00C61BFC"/>
    <w:rsid w:val="00C633A7"/>
    <w:rsid w:val="00C634F6"/>
    <w:rsid w:val="00C638CF"/>
    <w:rsid w:val="00C6408C"/>
    <w:rsid w:val="00C6692F"/>
    <w:rsid w:val="00C701E3"/>
    <w:rsid w:val="00C70B47"/>
    <w:rsid w:val="00C82BF0"/>
    <w:rsid w:val="00C833D8"/>
    <w:rsid w:val="00C87620"/>
    <w:rsid w:val="00C901EA"/>
    <w:rsid w:val="00C93219"/>
    <w:rsid w:val="00C95BB2"/>
    <w:rsid w:val="00C960E5"/>
    <w:rsid w:val="00C96A73"/>
    <w:rsid w:val="00CA00FC"/>
    <w:rsid w:val="00CA198D"/>
    <w:rsid w:val="00CA1D1A"/>
    <w:rsid w:val="00CA1E69"/>
    <w:rsid w:val="00CA32F6"/>
    <w:rsid w:val="00CA3A72"/>
    <w:rsid w:val="00CA5058"/>
    <w:rsid w:val="00CA565F"/>
    <w:rsid w:val="00CA665C"/>
    <w:rsid w:val="00CA688F"/>
    <w:rsid w:val="00CB069A"/>
    <w:rsid w:val="00CB1167"/>
    <w:rsid w:val="00CB1E69"/>
    <w:rsid w:val="00CB52E3"/>
    <w:rsid w:val="00CC0639"/>
    <w:rsid w:val="00CC0A5A"/>
    <w:rsid w:val="00CC210C"/>
    <w:rsid w:val="00CC23F5"/>
    <w:rsid w:val="00CC2639"/>
    <w:rsid w:val="00CC2BA3"/>
    <w:rsid w:val="00CC2D78"/>
    <w:rsid w:val="00CC32CF"/>
    <w:rsid w:val="00CC33B3"/>
    <w:rsid w:val="00CC64E4"/>
    <w:rsid w:val="00CD18BA"/>
    <w:rsid w:val="00CD1EFD"/>
    <w:rsid w:val="00CD2CBE"/>
    <w:rsid w:val="00CD685C"/>
    <w:rsid w:val="00CD7F09"/>
    <w:rsid w:val="00CE1FE9"/>
    <w:rsid w:val="00CE709B"/>
    <w:rsid w:val="00CE72A8"/>
    <w:rsid w:val="00CE7E1C"/>
    <w:rsid w:val="00CF05F7"/>
    <w:rsid w:val="00CF14A2"/>
    <w:rsid w:val="00CF36D2"/>
    <w:rsid w:val="00CF6A06"/>
    <w:rsid w:val="00D0214F"/>
    <w:rsid w:val="00D0378E"/>
    <w:rsid w:val="00D03C21"/>
    <w:rsid w:val="00D04991"/>
    <w:rsid w:val="00D05D56"/>
    <w:rsid w:val="00D06C0C"/>
    <w:rsid w:val="00D07373"/>
    <w:rsid w:val="00D11833"/>
    <w:rsid w:val="00D1270E"/>
    <w:rsid w:val="00D16731"/>
    <w:rsid w:val="00D174A7"/>
    <w:rsid w:val="00D210F1"/>
    <w:rsid w:val="00D24CEC"/>
    <w:rsid w:val="00D26A65"/>
    <w:rsid w:val="00D30AC5"/>
    <w:rsid w:val="00D30F43"/>
    <w:rsid w:val="00D31733"/>
    <w:rsid w:val="00D32077"/>
    <w:rsid w:val="00D329CF"/>
    <w:rsid w:val="00D431FC"/>
    <w:rsid w:val="00D44877"/>
    <w:rsid w:val="00D47F66"/>
    <w:rsid w:val="00D50D26"/>
    <w:rsid w:val="00D52010"/>
    <w:rsid w:val="00D52D1F"/>
    <w:rsid w:val="00D530E3"/>
    <w:rsid w:val="00D56EEB"/>
    <w:rsid w:val="00D6466A"/>
    <w:rsid w:val="00D6686C"/>
    <w:rsid w:val="00D67BC2"/>
    <w:rsid w:val="00D70DCA"/>
    <w:rsid w:val="00D72EBB"/>
    <w:rsid w:val="00D73A07"/>
    <w:rsid w:val="00D76421"/>
    <w:rsid w:val="00D817F8"/>
    <w:rsid w:val="00D860BF"/>
    <w:rsid w:val="00D903E2"/>
    <w:rsid w:val="00D9064C"/>
    <w:rsid w:val="00D92EE8"/>
    <w:rsid w:val="00D935F5"/>
    <w:rsid w:val="00D95BC9"/>
    <w:rsid w:val="00D97CE0"/>
    <w:rsid w:val="00DA0312"/>
    <w:rsid w:val="00DA7073"/>
    <w:rsid w:val="00DB0A0D"/>
    <w:rsid w:val="00DB3809"/>
    <w:rsid w:val="00DB511D"/>
    <w:rsid w:val="00DB6D06"/>
    <w:rsid w:val="00DB7F49"/>
    <w:rsid w:val="00DC0733"/>
    <w:rsid w:val="00DC1C61"/>
    <w:rsid w:val="00DC3133"/>
    <w:rsid w:val="00DC51C8"/>
    <w:rsid w:val="00DD5347"/>
    <w:rsid w:val="00DD6D33"/>
    <w:rsid w:val="00DD74ED"/>
    <w:rsid w:val="00DE0403"/>
    <w:rsid w:val="00DE1B9E"/>
    <w:rsid w:val="00DE1BE4"/>
    <w:rsid w:val="00DE2566"/>
    <w:rsid w:val="00DE28F9"/>
    <w:rsid w:val="00DE7B68"/>
    <w:rsid w:val="00DF208A"/>
    <w:rsid w:val="00DF24C8"/>
    <w:rsid w:val="00DF599E"/>
    <w:rsid w:val="00E00E07"/>
    <w:rsid w:val="00E02A3A"/>
    <w:rsid w:val="00E06A7B"/>
    <w:rsid w:val="00E11005"/>
    <w:rsid w:val="00E131C2"/>
    <w:rsid w:val="00E134AB"/>
    <w:rsid w:val="00E15FB4"/>
    <w:rsid w:val="00E17895"/>
    <w:rsid w:val="00E200C6"/>
    <w:rsid w:val="00E263B5"/>
    <w:rsid w:val="00E26D93"/>
    <w:rsid w:val="00E31990"/>
    <w:rsid w:val="00E330E2"/>
    <w:rsid w:val="00E339D6"/>
    <w:rsid w:val="00E36B44"/>
    <w:rsid w:val="00E40D16"/>
    <w:rsid w:val="00E42174"/>
    <w:rsid w:val="00E4279B"/>
    <w:rsid w:val="00E44631"/>
    <w:rsid w:val="00E44B47"/>
    <w:rsid w:val="00E45B26"/>
    <w:rsid w:val="00E45CEE"/>
    <w:rsid w:val="00E45E11"/>
    <w:rsid w:val="00E47F63"/>
    <w:rsid w:val="00E576D3"/>
    <w:rsid w:val="00E6146A"/>
    <w:rsid w:val="00E629DA"/>
    <w:rsid w:val="00E66313"/>
    <w:rsid w:val="00E7070D"/>
    <w:rsid w:val="00E72AF0"/>
    <w:rsid w:val="00E72C91"/>
    <w:rsid w:val="00E74AA1"/>
    <w:rsid w:val="00E74C4C"/>
    <w:rsid w:val="00E77D99"/>
    <w:rsid w:val="00E8117C"/>
    <w:rsid w:val="00E8132D"/>
    <w:rsid w:val="00E8451F"/>
    <w:rsid w:val="00E84802"/>
    <w:rsid w:val="00E86537"/>
    <w:rsid w:val="00EA1D40"/>
    <w:rsid w:val="00EA2E61"/>
    <w:rsid w:val="00EB0466"/>
    <w:rsid w:val="00EB125C"/>
    <w:rsid w:val="00EB3BE7"/>
    <w:rsid w:val="00EB5D35"/>
    <w:rsid w:val="00EB709B"/>
    <w:rsid w:val="00EC1CC7"/>
    <w:rsid w:val="00EC3B8E"/>
    <w:rsid w:val="00EC5ED7"/>
    <w:rsid w:val="00ED1EAF"/>
    <w:rsid w:val="00ED6362"/>
    <w:rsid w:val="00ED6424"/>
    <w:rsid w:val="00ED6ED9"/>
    <w:rsid w:val="00ED79B8"/>
    <w:rsid w:val="00EE26A4"/>
    <w:rsid w:val="00EE5A4B"/>
    <w:rsid w:val="00EE713C"/>
    <w:rsid w:val="00EF03DB"/>
    <w:rsid w:val="00EF4B28"/>
    <w:rsid w:val="00EF5665"/>
    <w:rsid w:val="00EF6941"/>
    <w:rsid w:val="00EF7BD3"/>
    <w:rsid w:val="00F026DE"/>
    <w:rsid w:val="00F03D29"/>
    <w:rsid w:val="00F06F6C"/>
    <w:rsid w:val="00F11306"/>
    <w:rsid w:val="00F11AD3"/>
    <w:rsid w:val="00F1558B"/>
    <w:rsid w:val="00F17F8A"/>
    <w:rsid w:val="00F2029F"/>
    <w:rsid w:val="00F22EE6"/>
    <w:rsid w:val="00F23760"/>
    <w:rsid w:val="00F237D5"/>
    <w:rsid w:val="00F23BCC"/>
    <w:rsid w:val="00F24AE3"/>
    <w:rsid w:val="00F269AA"/>
    <w:rsid w:val="00F26AD9"/>
    <w:rsid w:val="00F34E21"/>
    <w:rsid w:val="00F419AE"/>
    <w:rsid w:val="00F4204C"/>
    <w:rsid w:val="00F43D95"/>
    <w:rsid w:val="00F43FF0"/>
    <w:rsid w:val="00F45F12"/>
    <w:rsid w:val="00F50232"/>
    <w:rsid w:val="00F51528"/>
    <w:rsid w:val="00F52212"/>
    <w:rsid w:val="00F54BC7"/>
    <w:rsid w:val="00F55D6B"/>
    <w:rsid w:val="00F56C7F"/>
    <w:rsid w:val="00F61E33"/>
    <w:rsid w:val="00F6241C"/>
    <w:rsid w:val="00F639A8"/>
    <w:rsid w:val="00F64073"/>
    <w:rsid w:val="00F70602"/>
    <w:rsid w:val="00F721C4"/>
    <w:rsid w:val="00F725CF"/>
    <w:rsid w:val="00F72646"/>
    <w:rsid w:val="00F7625A"/>
    <w:rsid w:val="00F803BA"/>
    <w:rsid w:val="00F81E20"/>
    <w:rsid w:val="00F83FAB"/>
    <w:rsid w:val="00F85B5D"/>
    <w:rsid w:val="00F942E9"/>
    <w:rsid w:val="00F967B7"/>
    <w:rsid w:val="00F978A0"/>
    <w:rsid w:val="00FA2311"/>
    <w:rsid w:val="00FB259C"/>
    <w:rsid w:val="00FB358E"/>
    <w:rsid w:val="00FB4FA9"/>
    <w:rsid w:val="00FB4FE2"/>
    <w:rsid w:val="00FB572D"/>
    <w:rsid w:val="00FB78C6"/>
    <w:rsid w:val="00FC0896"/>
    <w:rsid w:val="00FC2CF4"/>
    <w:rsid w:val="00FC41C9"/>
    <w:rsid w:val="00FC4382"/>
    <w:rsid w:val="00FC7B42"/>
    <w:rsid w:val="00FD0CDA"/>
    <w:rsid w:val="00FD2BD0"/>
    <w:rsid w:val="00FE13C7"/>
    <w:rsid w:val="00FE33B8"/>
    <w:rsid w:val="00FE4C20"/>
    <w:rsid w:val="00FF7F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09E9C85-EE06-4EE1-A90F-C90B947F2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2DD9"/>
    <w:pPr>
      <w:bidi/>
    </w:pPr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5">
    <w:name w:val="Table Grid 5"/>
    <w:basedOn w:val="TableNormal"/>
    <w:rsid w:val="006968F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5D33D6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50E9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C29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2B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368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F7F930-7525-4D2E-B228-FF4338E36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اسمه تعالی</vt:lpstr>
    </vt:vector>
  </TitlesOfParts>
  <Company>ABTAZ PANIZ CO.</Company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اسمه تعالی</dc:title>
  <dc:creator>ABTAZ PANIZ CO.</dc:creator>
  <cp:lastModifiedBy>MS.Davari</cp:lastModifiedBy>
  <cp:revision>31</cp:revision>
  <cp:lastPrinted>2022-05-01T07:44:00Z</cp:lastPrinted>
  <dcterms:created xsi:type="dcterms:W3CDTF">2022-04-19T08:43:00Z</dcterms:created>
  <dcterms:modified xsi:type="dcterms:W3CDTF">2022-08-29T09:57:00Z</dcterms:modified>
</cp:coreProperties>
</file>